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6E4BC" w14:textId="77777777"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C078D" wp14:editId="1B0A8551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E03B3" w14:textId="77777777"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8C078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" stroked="f">
                <v:textbox style="mso-fit-shape-to-text:t">
                  <w:txbxContent>
                    <w:p w14:paraId="2B2E03B3" w14:textId="77777777"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14:paraId="31D1DB30" w14:textId="77777777"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14:paraId="5AD28093" w14:textId="6F36FE6B"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</w:t>
      </w:r>
      <w:r w:rsidR="00F60636">
        <w:rPr>
          <w:rFonts w:ascii="TH SarabunPSK" w:hAnsi="TH SarabunPSK" w:cs="TH SarabunPSK" w:hint="cs"/>
          <w:b/>
          <w:bCs/>
          <w:cs/>
        </w:rPr>
        <w:t>7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14:paraId="589B73D3" w14:textId="77777777"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14:paraId="5EB7391F" w14:textId="77777777"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14:paraId="36174170" w14:textId="77777777"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14:paraId="35364419" w14:textId="77777777"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14:paraId="7DDF47D3" w14:textId="77777777"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79D35432" w14:textId="77777777"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14:paraId="3B520DC2" w14:textId="77777777"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14:paraId="55E68E3D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14:paraId="08EB8DEF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14:paraId="4FB0C026" w14:textId="77777777"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14:paraId="4AC83FBB" w14:textId="77777777" w:rsidR="0098557D" w:rsidRPr="0098557D" w:rsidRDefault="0098557D" w:rsidP="0098557D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14:paraId="7F41BF2C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14:paraId="184FFDD0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14:paraId="4FC8CDBB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14:paraId="65896F79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</w:t>
      </w:r>
      <w:proofErr w:type="spellStart"/>
      <w:r w:rsidRPr="0098557D">
        <w:rPr>
          <w:rFonts w:ascii="TH SarabunPSK" w:hAnsi="TH SarabunPSK" w:cs="TH SarabunPSK"/>
          <w:sz w:val="32"/>
          <w:szCs w:val="32"/>
          <w:cs/>
        </w:rPr>
        <w:t>โล</w:t>
      </w:r>
      <w:proofErr w:type="spellEnd"/>
      <w:r w:rsidRPr="0098557D">
        <w:rPr>
          <w:rFonts w:ascii="TH SarabunPSK" w:hAnsi="TH SarabunPSK" w:cs="TH SarabunPSK"/>
          <w:sz w:val="32"/>
          <w:szCs w:val="32"/>
          <w:cs/>
        </w:rPr>
        <w:t>จิสติ</w:t>
      </w:r>
      <w:proofErr w:type="spellStart"/>
      <w:r w:rsidRPr="0098557D">
        <w:rPr>
          <w:rFonts w:ascii="TH SarabunPSK" w:hAnsi="TH SarabunPSK" w:cs="TH SarabunPSK"/>
          <w:sz w:val="32"/>
          <w:szCs w:val="32"/>
          <w:cs/>
        </w:rPr>
        <w:t>กส์</w:t>
      </w:r>
      <w:proofErr w:type="spellEnd"/>
    </w:p>
    <w:p w14:paraId="64866E6A" w14:textId="77777777"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</w:p>
    <w:p w14:paraId="1446C335" w14:textId="77777777" w:rsidR="0098557D" w:rsidRPr="0098557D" w:rsidRDefault="0098557D" w:rsidP="0098557D">
      <w:pPr>
        <w:pStyle w:val="ListParagraph"/>
        <w:tabs>
          <w:tab w:val="left" w:pos="2410"/>
        </w:tabs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 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>Theory and  Frontier Research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14:paraId="79BB94E7" w14:textId="77777777" w:rsidR="0098557D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>10. กลุ่มเครือข่ายวิจัยอื่นๆ (โปรดระบุ)...................................................................</w:t>
      </w:r>
    </w:p>
    <w:p w14:paraId="2C4C5B27" w14:textId="77777777" w:rsidR="00635C3A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14:paraId="0851BD1D" w14:textId="77777777" w:rsidR="00635C3A" w:rsidRPr="00686306" w:rsidRDefault="00635C3A" w:rsidP="0098557D">
      <w:pPr>
        <w:rPr>
          <w:rFonts w:ascii="TH SarabunPSK" w:hAnsi="TH SarabunPSK" w:cs="TH SarabunPSK"/>
          <w:u w:val="dotted"/>
        </w:rPr>
      </w:pPr>
    </w:p>
    <w:p w14:paraId="42D0C220" w14:textId="77777777"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14:paraId="5DB40F21" w14:textId="77777777"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14:paraId="5FB54618" w14:textId="77777777"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14:paraId="09222933" w14:textId="77777777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14:paraId="484EF025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175F84B9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46737969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57058091" w14:textId="77777777"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14:paraId="4B3B4F25" w14:textId="77777777" w:rsidTr="00653874">
        <w:tc>
          <w:tcPr>
            <w:tcW w:w="1798" w:type="pct"/>
            <w:tcBorders>
              <w:bottom w:val="single" w:sz="4" w:space="0" w:color="auto"/>
            </w:tcBorders>
          </w:tcPr>
          <w:p w14:paraId="7E9339ED" w14:textId="77777777"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14:paraId="71224656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14:paraId="4AF13A37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14:paraId="23533C41" w14:textId="77777777"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14:paraId="08FA43A0" w14:textId="77777777" w:rsidTr="00653874">
        <w:tc>
          <w:tcPr>
            <w:tcW w:w="1798" w:type="pct"/>
            <w:tcBorders>
              <w:top w:val="single" w:sz="4" w:space="0" w:color="auto"/>
            </w:tcBorders>
          </w:tcPr>
          <w:p w14:paraId="3D582DDC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14:paraId="7AE42E94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14:paraId="1EDBE5EB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14:paraId="75102F7A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14:paraId="0BFFB8E9" w14:textId="77777777" w:rsidTr="00653874">
        <w:tc>
          <w:tcPr>
            <w:tcW w:w="1798" w:type="pct"/>
          </w:tcPr>
          <w:p w14:paraId="0400FE9C" w14:textId="77777777"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14:paraId="353463F7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14:paraId="35EBC489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14:paraId="30DF9263" w14:textId="77777777"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14:paraId="670D87BA" w14:textId="77777777" w:rsidTr="00653874">
        <w:tc>
          <w:tcPr>
            <w:tcW w:w="1798" w:type="pct"/>
          </w:tcPr>
          <w:p w14:paraId="6C65670F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092F8EE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008B0A45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7115A951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123EF160" w14:textId="77777777" w:rsidTr="00653874">
        <w:tc>
          <w:tcPr>
            <w:tcW w:w="1798" w:type="pct"/>
          </w:tcPr>
          <w:p w14:paraId="0D1CE754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28E3458D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31F0095E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60A41823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1025C991" w14:textId="77777777" w:rsidTr="00653874">
        <w:tc>
          <w:tcPr>
            <w:tcW w:w="1798" w:type="pct"/>
          </w:tcPr>
          <w:p w14:paraId="13BEB09E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58A4E7B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75F1772F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B76303F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14:paraId="28EE2AAD" w14:textId="77777777" w:rsidTr="00653874">
        <w:tc>
          <w:tcPr>
            <w:tcW w:w="1798" w:type="pct"/>
          </w:tcPr>
          <w:p w14:paraId="14B269A3" w14:textId="77777777"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14:paraId="1B8B6144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14:paraId="4D1F3961" w14:textId="77777777"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14:paraId="41E9299C" w14:textId="77777777"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14:paraId="53E802FE" w14:textId="77777777"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06C7A371" w14:textId="1DE8E385" w:rsidR="009D3334" w:rsidRPr="007D2457" w:rsidRDefault="009D3334" w:rsidP="00491008">
      <w:pPr>
        <w:pStyle w:val="ListParagraph"/>
        <w:numPr>
          <w:ilvl w:val="0"/>
          <w:numId w:val="1"/>
        </w:numPr>
        <w:rPr>
          <w:rFonts w:ascii="TH SarabunPSK" w:hAnsi="TH SarabunPSK" w:cs="TH SarabunPSK"/>
        </w:rPr>
      </w:pPr>
      <w:r w:rsidRPr="00565F64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lastRenderedPageBreak/>
        <w:t xml:space="preserve">เงินอุดหนุนที่ได้รับจากแหล่งทุนต่าง ๆ ในปีงบประมาณ </w:t>
      </w:r>
      <w:r w:rsidR="00CA388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พ.ศ. 256</w:t>
      </w:r>
      <w:r w:rsidR="00F60636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5</w:t>
      </w:r>
      <w:r w:rsidR="00CA3885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 xml:space="preserve"> - 256</w:t>
      </w:r>
      <w:r w:rsidR="00F60636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7</w:t>
      </w:r>
      <w:r>
        <w:rPr>
          <w:rFonts w:ascii="TH SarabunPSK" w:hAnsi="TH SarabunPSK" w:cs="TH SarabunPSK"/>
          <w:cs/>
        </w:rPr>
        <w:tab/>
      </w:r>
      <w:r w:rsidR="00491008">
        <w:rPr>
          <w:rFonts w:ascii="TH SarabunPSK" w:hAnsi="TH SarabunPSK" w:cs="TH SarabunPSK"/>
          <w:cs/>
        </w:rPr>
        <w:br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DB336E" w:rsidRPr="00F0097A" w14:paraId="3DF8F48D" w14:textId="77777777" w:rsidTr="00D3281E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14:paraId="33D5DF5F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  <w:p w14:paraId="2EE717A1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  <w:tc>
          <w:tcPr>
            <w:tcW w:w="2126" w:type="dxa"/>
          </w:tcPr>
          <w:p w14:paraId="72824657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  <w:p w14:paraId="0AD1630E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14:paraId="1DD1D5D9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  <w:tc>
          <w:tcPr>
            <w:tcW w:w="1701" w:type="dxa"/>
          </w:tcPr>
          <w:p w14:paraId="16059D6F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  <w:p w14:paraId="70755641" w14:textId="77777777" w:rsidR="00DB336E" w:rsidRDefault="00DB336E" w:rsidP="00DB336E">
            <w:pPr>
              <w:jc w:val="center"/>
              <w:rPr>
                <w:rFonts w:ascii="TH Sarabun New" w:hAnsi="TH Sarabun New" w:cs="TH Sarabun New"/>
              </w:rPr>
            </w:pPr>
          </w:p>
          <w:p w14:paraId="607AFEE3" w14:textId="77777777" w:rsidR="00DB336E" w:rsidRPr="00F0097A" w:rsidRDefault="00DB336E" w:rsidP="00DB336E">
            <w:pPr>
              <w:jc w:val="center"/>
              <w:rPr>
                <w:rFonts w:ascii="TH Sarabun New" w:hAnsi="TH Sarabun New" w:cs="TH Sarabun New"/>
                <w:cs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  <w:tc>
          <w:tcPr>
            <w:tcW w:w="1560" w:type="dxa"/>
          </w:tcPr>
          <w:p w14:paraId="69912D4B" w14:textId="3679BF2F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</w:t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="00F60636">
              <w:rPr>
                <w:rFonts w:ascii="TH Sarabun New" w:hAnsi="TH Sarabun New" w:cs="TH Sarabun New" w:hint="cs"/>
                <w:sz w:val="26"/>
                <w:szCs w:val="26"/>
                <w:cs/>
              </w:rPr>
              <w:t>5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(บาท)</w:t>
            </w:r>
          </w:p>
          <w:p w14:paraId="0183867E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  <w:tc>
          <w:tcPr>
            <w:tcW w:w="1559" w:type="dxa"/>
          </w:tcPr>
          <w:p w14:paraId="2DCB46FF" w14:textId="0D2F3571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D6E2A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F60636">
              <w:rPr>
                <w:rFonts w:ascii="TH Sarabun New" w:hAnsi="TH Sarabun New" w:cs="TH Sarabun New" w:hint="cs"/>
                <w:sz w:val="26"/>
                <w:szCs w:val="26"/>
                <w:cs/>
              </w:rPr>
              <w:t>6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6A6F7974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1559" w:type="dxa"/>
          </w:tcPr>
          <w:p w14:paraId="51935428" w14:textId="1CA666C0" w:rsidR="00DB336E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="00CA3885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</w:t>
            </w:r>
            <w:r w:rsidR="00F60636">
              <w:rPr>
                <w:rFonts w:ascii="TH Sarabun New" w:hAnsi="TH Sarabun New" w:cs="TH Sarabun New" w:hint="cs"/>
                <w:sz w:val="26"/>
                <w:szCs w:val="26"/>
                <w:cs/>
              </w:rPr>
              <w:t>7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  <w:p w14:paraId="1C10722D" w14:textId="77777777" w:rsidR="00DB336E" w:rsidRPr="00743597" w:rsidRDefault="00DB336E" w:rsidP="00DB336E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9D3334" w:rsidRPr="00F0097A" w14:paraId="19FA849D" w14:textId="77777777" w:rsidTr="00D3281E">
        <w:tc>
          <w:tcPr>
            <w:tcW w:w="1702" w:type="dxa"/>
            <w:tcBorders>
              <w:bottom w:val="single" w:sz="4" w:space="0" w:color="auto"/>
            </w:tcBorders>
          </w:tcPr>
          <w:p w14:paraId="12CA94A6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14:paraId="00B56C77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4B0EC1A2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10274ABC" w14:textId="77777777"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4E6AB5EF" w14:textId="77777777" w:rsidR="009D3334" w:rsidRPr="00F0097A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14:paraId="6ED26F08" w14:textId="77777777" w:rsidR="009D3334" w:rsidRPr="00891007" w:rsidRDefault="009D3334" w:rsidP="00D3281E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9D3334" w:rsidRPr="00F0097A" w14:paraId="72BB0F64" w14:textId="77777777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3ABE3481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DF11EEB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14:paraId="163BDFF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14:paraId="120C8C62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14:paraId="06724A2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699420C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63E797F2" w14:textId="77777777" w:rsidTr="00D3281E">
        <w:tc>
          <w:tcPr>
            <w:tcW w:w="1702" w:type="dxa"/>
            <w:tcBorders>
              <w:bottom w:val="single" w:sz="4" w:space="0" w:color="auto"/>
            </w:tcBorders>
          </w:tcPr>
          <w:p w14:paraId="0D4A7501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7C775CA2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0A29B8AD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D9E883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5DC3E6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D52FE0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3C60EEC7" w14:textId="77777777" w:rsidTr="00D3281E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14:paraId="46BD1D78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6020566A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3A007D5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3D5962BA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92D4613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8E60BD6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4FD8F1A3" w14:textId="77777777" w:rsidTr="00D3281E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14:paraId="6DB5208E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58AEE6B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48D6C3F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7227C1E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7A45999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B2259B9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502D608C" w14:textId="77777777" w:rsidTr="00D3281E">
        <w:tc>
          <w:tcPr>
            <w:tcW w:w="1702" w:type="dxa"/>
            <w:tcBorders>
              <w:bottom w:val="nil"/>
            </w:tcBorders>
          </w:tcPr>
          <w:p w14:paraId="50BAD57A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2A9C8C4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52BF3DCA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0DB243BB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0ADD0C24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D27853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0FEEAB5F" w14:textId="77777777" w:rsidTr="00D3281E">
        <w:tc>
          <w:tcPr>
            <w:tcW w:w="1702" w:type="dxa"/>
            <w:tcBorders>
              <w:bottom w:val="nil"/>
            </w:tcBorders>
          </w:tcPr>
          <w:p w14:paraId="77DDBA17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1038FF64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75AA5CB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23B2E970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21B24056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4E5AE421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F0097A" w14:paraId="5143BBF4" w14:textId="77777777" w:rsidTr="00D3281E">
        <w:tc>
          <w:tcPr>
            <w:tcW w:w="1702" w:type="dxa"/>
            <w:tcBorders>
              <w:bottom w:val="nil"/>
            </w:tcBorders>
          </w:tcPr>
          <w:p w14:paraId="523105C5" w14:textId="77777777" w:rsidR="009D3334" w:rsidRPr="002E6C08" w:rsidRDefault="009D3334" w:rsidP="00D3281E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14:paraId="3DB7417D" w14:textId="77777777" w:rsidR="009D3334" w:rsidRPr="002E6C08" w:rsidRDefault="009D3334" w:rsidP="00D3281E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14:paraId="3A5839F8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14:paraId="65B4A599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5E41DBDC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14:paraId="1F9C7BBD" w14:textId="77777777" w:rsidR="009D3334" w:rsidRPr="002E6C08" w:rsidRDefault="009D3334" w:rsidP="00D3281E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9D3334" w:rsidRPr="00403F98" w14:paraId="0F34230C" w14:textId="77777777" w:rsidTr="004802C3">
        <w:tc>
          <w:tcPr>
            <w:tcW w:w="5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E8E659F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14:paraId="27DD4068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6DFC9FBC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14:paraId="0F88D3DB" w14:textId="77777777" w:rsidR="009D3334" w:rsidRPr="00403F98" w:rsidRDefault="009D3334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  <w:tr w:rsidR="004802C3" w:rsidRPr="00403F98" w14:paraId="103E8772" w14:textId="77777777" w:rsidTr="00590FCD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14:paraId="5E313675" w14:textId="77777777"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  <w:r>
              <w:rPr>
                <w:rFonts w:ascii="TH Sarabun New" w:hAnsi="TH Sarabun New" w:cs="TH Sarabun New" w:hint="cs"/>
                <w:b/>
                <w:bCs/>
                <w:cs/>
              </w:rPr>
              <w:t>ทั้งสิ้น</w:t>
            </w:r>
          </w:p>
        </w:tc>
        <w:tc>
          <w:tcPr>
            <w:tcW w:w="4678" w:type="dxa"/>
            <w:gridSpan w:val="3"/>
          </w:tcPr>
          <w:p w14:paraId="21032210" w14:textId="77777777" w:rsidR="004802C3" w:rsidRPr="00403F98" w:rsidRDefault="004802C3" w:rsidP="00D3281E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14:paraId="49DEECC4" w14:textId="77777777" w:rsidR="009D3334" w:rsidRPr="004802C3" w:rsidRDefault="009D3334" w:rsidP="009D3334">
      <w:pPr>
        <w:rPr>
          <w:rFonts w:ascii="TH SarabunPSK" w:hAnsi="TH SarabunPSK" w:cs="TH SarabunPSK"/>
        </w:rPr>
      </w:pPr>
    </w:p>
    <w:p w14:paraId="082DF891" w14:textId="77777777" w:rsidR="009D3334" w:rsidRPr="00686306" w:rsidRDefault="00F96641" w:rsidP="009D3334">
      <w:pPr>
        <w:rPr>
          <w:rFonts w:ascii="TH SarabunPSK" w:hAnsi="TH SarabunPSK" w:cs="TH SarabunPSK"/>
          <w:cs/>
        </w:r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7DA926C6" wp14:editId="5D417C87">
                <wp:extent cx="5676900" cy="4943475"/>
                <wp:effectExtent l="0" t="0" r="19050" b="28575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494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96BC4" w14:textId="77777777" w:rsidR="00F96641" w:rsidRPr="001D40F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คำอธิบายการกรอกข้อมูล ข้อ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</w:p>
                          <w:p w14:paraId="30C832DE" w14:textId="77777777" w:rsidR="00F96641" w:rsidRPr="00FC5726" w:rsidRDefault="00F96641" w:rsidP="00F9664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2"/>
                                <w:szCs w:val="12"/>
                              </w:rPr>
                            </w:pPr>
                          </w:p>
                          <w:p w14:paraId="0B544173" w14:textId="77777777" w:rsidR="00F96641" w:rsidRDefault="00F96641" w:rsidP="00F96641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ุดหนุนที่ได้รับจากแหล่งทุน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3A5F813D" w14:textId="76E850D8" w:rsidR="00210438" w:rsidRPr="00210438" w:rsidRDefault="00F96641" w:rsidP="002104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6280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เงินอุดหนุนที่ได้รับจากแหล่งทุนภายนอก 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ีงบประมาณ พ.ศ. 2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-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Pr="00262801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ำหรับ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“ทุนสำนักงบประมาณ”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ที่นิยมเรียกว่า ทุน วช.) และ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”ทุน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Fundamental Fund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(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FF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)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”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ให้ถือเป็นเงินอุดหนุนจากแหล่งทุนภายนอก ทุนจากสำนักงบประมาณ สังเกตได้จาก รหัสโครงการที่ขึ้นต้นด้วย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SUT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ละ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ุน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Fundamental Fund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รหัสโครงการที่ขึ้นต้นด้วย 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F</w:t>
                            </w:r>
                            <w:r w:rsidR="00210438"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….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โดยโครงการที่สามารถนำมาอ้างอิงได้ (กรณีโครงการ 1 ปี) ต้องเป็นโครงการที่มีเลขที่สัญญาลงท้ายด้วย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.../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5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../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6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.../....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7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210438"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(ไม่ใช้วันที่ลงนามในสัญญา) </w:t>
                            </w:r>
                          </w:p>
                          <w:p w14:paraId="7CEDDE4B" w14:textId="66601B8C" w:rsidR="00210438" w:rsidRPr="00210438" w:rsidRDefault="00210438" w:rsidP="00210438">
                            <w:pPr>
                              <w:pStyle w:val="ListParagraph"/>
                              <w:ind w:left="114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โครงการต่อเนื่อง ให้นำมาเฉพาะวงเงินที่ได้รับจัดสรรในปี 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- 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 w:rsidRPr="0021043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ช่น โครงการต่อเนื่อง 3 ปี เลขที่สัญญา .../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 ให้นำเฉพาะงบประมาณในปี 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และ 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Pr="0021043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มาอ้างอิง เป็นต้น</w:t>
                            </w:r>
                          </w:p>
                          <w:p w14:paraId="4C75DAFB" w14:textId="77777777" w:rsidR="00A1376F" w:rsidRDefault="00F96641" w:rsidP="002104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แหล่งทุนภายใน มทส.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ได้แก่ ทุนนักวิจัยรุ่นใหม่ ทุนเพื่อผลิตผลงานตีพิมพ์ฯ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(ทุน 200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,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000) ทุนจากกองทุนนวัตกรรมฯ ทุน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Doc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/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Post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Grad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ของ มทส. หรือ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ทุน 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Full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-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time Researcher </w:t>
                            </w:r>
                            <w:r w:rsidR="000B7B93"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14:paraId="605EB336" w14:textId="77777777" w:rsidR="00F96641" w:rsidRPr="00A1376F" w:rsidRDefault="00F96641" w:rsidP="00A1376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นับเฉพาะโครงการที่สมาชิก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 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RU</w:t>
                            </w:r>
                            <w:r w:rsidRPr="00A1376F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เป็นหัวหน้าโครงการเท่านั้น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ไม่นับ</w:t>
                            </w:r>
                            <w:r w:rsidRPr="00A137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กรณีที่เป็นผู้ร่วมวิจัย</w:t>
                            </w:r>
                          </w:p>
                          <w:p w14:paraId="2C0E0B44" w14:textId="77777777" w:rsidR="00F96641" w:rsidRPr="00A23487" w:rsidRDefault="00F96641" w:rsidP="00F96641">
                            <w:p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31D2F1B7" w14:textId="77777777"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มาชิก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(หัวหน้าและคณะผู้ร่วมวิจัยใน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มีต้นสังกัดเป็น มทส.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 xml:space="preserve">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เป็นบุคคลภายนอก มทส. ไม่สามารถนำเงินอุดหนุนมาใช้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048FD44C" w14:textId="77777777" w:rsidR="00F96641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โครงการวิจัย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ป็นหัวหน้าโครงการเท่านั้น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กรณีที่เป็นโครงการวิจัย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ีรหัส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ขึ้นต้นด้วย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T </w:t>
                            </w:r>
                            <w:r w:rsidR="00EC420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="00EC420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F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ขอความกรุณาระบุรหัส ไว้ที่ท้ายชื่อโครงการด้วยเพื่อความรวดเร็วในการ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เช่น โครงการวิจัยเรื่อง 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การควบคุมระบบพลังงานลมแบบอิสระที่มีระบบตามรอยกำลังสูงสุด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UT</w:t>
                            </w:r>
                            <w:r w:rsidRPr="0069390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-711-59-12-03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หรับโครงการจากแหล่งทุนอื่น ๆ นอกจากนี้ ไม่ต้องระบุรหัสโครงการ</w:t>
                            </w:r>
                          </w:p>
                          <w:p w14:paraId="1CD020C8" w14:textId="77777777" w:rsidR="00F96641" w:rsidRPr="001D40F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แหล่งทุน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มาชิก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ได้รับเงินอุดหนุน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ช่น สำนักงานกองทุนสนับสนุนการวิจัย (สกว.)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ำนักงานพัฒนาการวิจัยการเกษตร (สวก.)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สำนักงบประมาณ (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่านการพิจารณาโดย วช. เป็นทุ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ทำสัญญากับ มทส. และมีรหัสโครงการที่ขึ้นต้นด้วย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UT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…)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ฯลฯ</w:t>
                            </w:r>
                          </w:p>
                          <w:p w14:paraId="778662D5" w14:textId="288A1EC5" w:rsidR="00F96641" w:rsidRPr="00364CDB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="009B7F28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 w:rsidR="009B7F28"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693905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งินอุดหนุนที่ได้รับ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ฉพาะในปี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 w:rsidR="00CD6E2A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  <w:r w:rsidR="00F6063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25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6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ละ 256</w:t>
                            </w:r>
                            <w:r w:rsidR="00F6063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7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400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กรณีที่เป็นทุนระยะยาว เช่น ทุน </w:t>
                            </w:r>
                            <w:proofErr w:type="spellStart"/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ป</w:t>
                            </w:r>
                            <w:proofErr w:type="spellEnd"/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. ซึ่งสัญญาระบุจำนวนปี และวงเงินที่ให้ทุน ให้ใช้วิธีหารยาว โดยเอาจำนวนเงินทั้งหมดหารด้วยจำนวนปี </w:t>
                            </w:r>
                          </w:p>
                          <w:p w14:paraId="798A7ED6" w14:textId="77777777" w:rsidR="00F96641" w:rsidRPr="00336AC6" w:rsidRDefault="00F96641" w:rsidP="00F9664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เพื่อเป็น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DA926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47pt;height:389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">
                <v:textbox style="mso-fit-shape-to-text:t">
                  <w:txbxContent>
                    <w:p w14:paraId="78996BC4" w14:textId="77777777" w:rsidR="00F96641" w:rsidRPr="001D40F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คำอธิบายการกรอกข้อมูล ข้อ </w:t>
                      </w:r>
                      <w:r w:rsidRPr="001D40F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</w:p>
                    <w:p w14:paraId="30C832DE" w14:textId="77777777" w:rsidR="00F96641" w:rsidRPr="00FC5726" w:rsidRDefault="00F96641" w:rsidP="00F96641">
                      <w:pPr>
                        <w:ind w:left="360" w:hanging="360"/>
                        <w:rPr>
                          <w:rFonts w:ascii="TH Sarabun New" w:hAnsi="TH Sarabun New" w:cs="TH Sarabun New"/>
                          <w:sz w:val="12"/>
                          <w:szCs w:val="12"/>
                        </w:rPr>
                      </w:pPr>
                    </w:p>
                    <w:p w14:paraId="0B544173" w14:textId="77777777" w:rsidR="00F96641" w:rsidRDefault="00F96641" w:rsidP="00F96641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ุดหนุนที่ได้รับจากแหล่งทุน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3A5F813D" w14:textId="76E850D8" w:rsidR="00210438" w:rsidRPr="00210438" w:rsidRDefault="00F96641" w:rsidP="002104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6280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เงินอุดหนุนที่ได้รับจากแหล่งทุนภายนอก 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ีงบประมาณ พ.ศ. 2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-25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Pr="00262801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ำหรับ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“ทุนสำนักงบประมาณ”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ที่นิยมเรียกว่า ทุน วช.) และ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”ทุน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Fundamental Fund 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(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FF</w:t>
                      </w:r>
                      <w:r w:rsidR="00210438" w:rsidRPr="0021043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)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”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ให้ถือเป็นเงินอุดหนุนจากแหล่งทุนภายนอก ทุนจากสำนักงบประมาณ สังเกตได้จาก รหัสโครงการที่ขึ้นต้นด้วย 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>SUT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ละ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ุน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 xml:space="preserve">Fundamental Fund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รหัสโครงการที่ขึ้นต้นด้วย 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</w:rPr>
                        <w:t>FF</w:t>
                      </w:r>
                      <w:r w:rsidR="00210438"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….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โดยโครงการที่สามารถนำมาอ้างอิงได้ (กรณีโครงการ 1 ปี) ต้องเป็นโครงการที่มีเลขที่สัญญาลงท้ายด้วย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.../256</w:t>
                      </w:r>
                      <w:r w:rsidR="00F60636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5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../256</w:t>
                      </w:r>
                      <w:r w:rsidR="00F60636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6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.../....256</w:t>
                      </w:r>
                      <w:r w:rsidR="00F60636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7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210438"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(ไม่ใช้วันที่ลงนามในสัญญา) </w:t>
                      </w:r>
                    </w:p>
                    <w:p w14:paraId="7CEDDE4B" w14:textId="66601B8C" w:rsidR="00210438" w:rsidRPr="00210438" w:rsidRDefault="00210438" w:rsidP="00210438">
                      <w:pPr>
                        <w:pStyle w:val="ListParagraph"/>
                        <w:ind w:left="114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โครงการต่อเนื่อง ให้นำมาเฉพาะวงเงินที่ได้รับจัดสรรในปี 25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- 25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ท่านั้น</w:t>
                      </w:r>
                      <w:r w:rsidRPr="0021043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ช่น โครงการต่อเนื่อง 3 ปี เลขที่สัญญา .../25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 ให้นำเฉพาะงบประมาณในปี 25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และ 256</w:t>
                      </w:r>
                      <w:r w:rsidR="00F6063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Pr="0021043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มาอ้างอิง เป็นต้น</w:t>
                      </w:r>
                    </w:p>
                    <w:p w14:paraId="4C75DAFB" w14:textId="77777777" w:rsidR="00A1376F" w:rsidRDefault="00F96641" w:rsidP="002104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แหล่งทุนภายใน มทส. </w:t>
                      </w: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ได้แก่ ทุนนักวิจัยรุ่นใหม่ ทุนเพื่อผลิตผลงานตีพิมพ์ฯ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(ทุน 200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,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000) ทุนจากกองทุนนวัตกรรมฯ ทุน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Doc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/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Post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 xml:space="preserve">Grad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ของ มทส. หรือ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ทุน 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</w:rPr>
                        <w:t>Full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-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</w:rPr>
                        <w:t xml:space="preserve">time Researcher </w:t>
                      </w:r>
                      <w:r w:rsidR="000B7B93"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เป็นต้น</w:t>
                      </w:r>
                    </w:p>
                    <w:p w14:paraId="605EB336" w14:textId="77777777" w:rsidR="00F96641" w:rsidRPr="00A1376F" w:rsidRDefault="00F96641" w:rsidP="00A1376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นับเฉพาะโครงการที่สมาชิก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 </w:t>
                      </w:r>
                      <w:r w:rsidRPr="00A1376F">
                        <w:rPr>
                          <w:rFonts w:ascii="TH Sarabun New" w:hAnsi="TH Sarabun New" w:cs="TH Sarabun New"/>
                          <w:szCs w:val="28"/>
                        </w:rPr>
                        <w:t>RU</w:t>
                      </w:r>
                      <w:r w:rsidRPr="00A1376F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เป็นหัวหน้าโครงการเท่านั้น</w:t>
                      </w: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A1376F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ไม่นับ</w:t>
                      </w:r>
                      <w:r w:rsidRPr="00A137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กรณีที่เป็นผู้ร่วมวิจัย</w:t>
                      </w:r>
                    </w:p>
                    <w:p w14:paraId="2C0E0B44" w14:textId="77777777" w:rsidR="00F96641" w:rsidRPr="00A23487" w:rsidRDefault="00F96641" w:rsidP="00F96641">
                      <w:p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31D2F1B7" w14:textId="77777777"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มาชิก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(หัวหน้าและคณะผู้ร่วมวิจัยใน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มีต้นสังกัดเป็น มทส.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(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ในกรณีที่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 xml:space="preserve">สมาชิกใน 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</w:rPr>
                        <w:t xml:space="preserve">RU 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  <w:t>เป็นบุคคลภายนอก มทส. ไม่สามารถนำเงินอุดหนุนมาใช้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)</w:t>
                      </w:r>
                    </w:p>
                    <w:p w14:paraId="048FD44C" w14:textId="77777777" w:rsidR="00F96641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โครงการวิจัย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ป็นหัวหน้าโครงการเท่านั้น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กรณีที่เป็นโครงการวิจัยที่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มีรหัส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ขึ้นต้นด้วย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SUT </w:t>
                      </w:r>
                      <w:r w:rsidR="00EC420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และ </w:t>
                      </w:r>
                      <w:r w:rsidR="00EC420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FF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ขอความกรุณาระบุรหัส ไว้ที่ท้ายชื่อโครงการด้วยเพื่อความรวดเร็วในการตรวจสอบ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เช่น โครงการวิจัยเรื่อง </w:t>
                      </w:r>
                      <w:r w:rsidRPr="0069390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การควบคุมระบบพลังงานลมแบบอิสระที่มีระบบตามรอยกำลังสูงสุด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UT</w:t>
                      </w:r>
                      <w:r w:rsidRPr="0069390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7-711-59-12-03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หรับโครงการจากแหล่งทุนอื่น ๆ นอกจากนี้ ไม่ต้องระบุรหัสโครงการ</w:t>
                      </w:r>
                    </w:p>
                    <w:p w14:paraId="1CD020C8" w14:textId="77777777" w:rsidR="00F96641" w:rsidRPr="001D40F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แหล่งทุน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มาชิก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ได้รับเงินอุดหนุน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ช่น สำนักงานกองทุนสนับสนุนการวิจัย (สกว.)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ำนักงานพัฒนาการวิจัยการเกษตร (สวก.)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สำนักงบประมาณ (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่านการพิจารณาโดย วช. เป็นทุ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ทำสัญญากับ มทส. และมีรหัสโครงการที่ขึ้นต้นด้วย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UT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…)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ฯลฯ</w:t>
                      </w:r>
                    </w:p>
                    <w:p w14:paraId="778662D5" w14:textId="288A1EC5" w:rsidR="00F96641" w:rsidRPr="00364CDB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="009B7F28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0"/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 w:rsidR="009B7F28"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1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693905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งินอุดหนุนที่ได้รับ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ฉพาะในปี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 w:rsidR="00CD6E2A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  <w:r w:rsidR="00F6063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25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 w:rsidR="00F6063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6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และ 256</w:t>
                      </w:r>
                      <w:r w:rsidR="00F60636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7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400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ท่านั้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กรณีที่เป็นทุนระยะยาว เช่น ทุน </w:t>
                      </w:r>
                      <w:proofErr w:type="spellStart"/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ป</w:t>
                      </w:r>
                      <w:proofErr w:type="spellEnd"/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. ซึ่งสัญญาระบุจำนวนปี และวงเงินที่ให้ทุน ให้ใช้วิธีหารยาว โดยเอาจำนวนเงินทั้งหมดหารด้วยจำนวนปี </w:t>
                      </w:r>
                    </w:p>
                    <w:p w14:paraId="798A7ED6" w14:textId="77777777" w:rsidR="00F96641" w:rsidRPr="00336AC6" w:rsidRDefault="00F96641" w:rsidP="00F96641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สัญญารับเงินอุดหนุนที่ระบุ แหล่งทุน ระยะเวลารับทุน และวงเงินอุดหนุนที่ได้รั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เพื่อเป็น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59296" w14:textId="77777777" w:rsidR="00635C3A" w:rsidRPr="009D3334" w:rsidRDefault="00635C3A" w:rsidP="009D3334">
      <w:pPr>
        <w:pStyle w:val="ListParagraph"/>
        <w:ind w:left="360" w:right="-330"/>
        <w:rPr>
          <w:rFonts w:ascii="TH SarabunPSK" w:hAnsi="TH SarabunPSK" w:cs="TH SarabunPSK"/>
          <w:b/>
          <w:bCs/>
          <w:spacing w:val="-10"/>
        </w:rPr>
      </w:pPr>
    </w:p>
    <w:p w14:paraId="78F5825E" w14:textId="77777777" w:rsidR="00915A75" w:rsidRPr="00686306" w:rsidRDefault="00915A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443C35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14:paraId="7D975657" w14:textId="77777777" w:rsidR="00C819CF" w:rsidRPr="00686306" w:rsidRDefault="00C819CF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14:paraId="31D8541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531F0CBC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69387757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364725CA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62818069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1D2827AB" w14:textId="77777777"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14:paraId="288697B3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E7679EE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32307960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08AD3085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772B0D38" w14:textId="77777777"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14:paraId="49A7124E" w14:textId="77777777"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14:paraId="3F799AD0" w14:textId="77777777" w:rsidTr="00901F7C">
        <w:tc>
          <w:tcPr>
            <w:tcW w:w="5958" w:type="dxa"/>
          </w:tcPr>
          <w:p w14:paraId="29762902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14:paraId="350FF011" w14:textId="77777777"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14:paraId="392056A8" w14:textId="77777777" w:rsidTr="00901F7C">
        <w:tc>
          <w:tcPr>
            <w:tcW w:w="5958" w:type="dxa"/>
          </w:tcPr>
          <w:p w14:paraId="3734E0D9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14:paraId="02A2C305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114C70D2" w14:textId="77777777" w:rsidTr="00901F7C">
        <w:tc>
          <w:tcPr>
            <w:tcW w:w="5958" w:type="dxa"/>
          </w:tcPr>
          <w:p w14:paraId="28A93B95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14:paraId="7F5F97B8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20905957" w14:textId="77777777" w:rsidTr="00901F7C">
        <w:tc>
          <w:tcPr>
            <w:tcW w:w="5958" w:type="dxa"/>
          </w:tcPr>
          <w:p w14:paraId="3C90EF3F" w14:textId="77777777"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14:paraId="1F371E41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7BEF4D21" w14:textId="77777777" w:rsidTr="00901F7C">
        <w:tc>
          <w:tcPr>
            <w:tcW w:w="5958" w:type="dxa"/>
          </w:tcPr>
          <w:p w14:paraId="5CC01B25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14:paraId="50DE51A7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20129E00" w14:textId="77777777" w:rsidTr="00901F7C">
        <w:tc>
          <w:tcPr>
            <w:tcW w:w="5958" w:type="dxa"/>
          </w:tcPr>
          <w:p w14:paraId="266EE68C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14:paraId="078F5092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30EE508A" w14:textId="77777777" w:rsidTr="00901F7C">
        <w:tc>
          <w:tcPr>
            <w:tcW w:w="5958" w:type="dxa"/>
          </w:tcPr>
          <w:p w14:paraId="054418E1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14:paraId="207B3007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47D70BB3" w14:textId="77777777" w:rsidTr="00901F7C">
        <w:tc>
          <w:tcPr>
            <w:tcW w:w="5958" w:type="dxa"/>
          </w:tcPr>
          <w:p w14:paraId="4194895C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14:paraId="7A667658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6E6D5F8C" w14:textId="77777777" w:rsidTr="00901F7C">
        <w:tc>
          <w:tcPr>
            <w:tcW w:w="5958" w:type="dxa"/>
          </w:tcPr>
          <w:p w14:paraId="1FE8A413" w14:textId="77777777"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14:paraId="3AEB42C5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14:paraId="0B52EB56" w14:textId="77777777" w:rsidTr="00901F7C">
        <w:tc>
          <w:tcPr>
            <w:tcW w:w="5958" w:type="dxa"/>
          </w:tcPr>
          <w:p w14:paraId="74F771D8" w14:textId="77777777"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14:paraId="53D77290" w14:textId="77777777"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14:paraId="071B00BC" w14:textId="77777777" w:rsidR="00653874" w:rsidRDefault="00653874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14:paraId="31F7F282" w14:textId="77777777" w:rsidR="00EB3755" w:rsidRPr="008B6838" w:rsidRDefault="00081E75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14:paraId="101F2046" w14:textId="77777777"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14:paraId="1525D601" w14:textId="4C75344A"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</w:t>
      </w:r>
      <w:r w:rsidR="00074999">
        <w:rPr>
          <w:rFonts w:ascii="TH SarabunPSK" w:hAnsi="TH SarabunPSK" w:cs="TH SarabunPSK" w:hint="cs"/>
          <w:cs/>
        </w:rPr>
        <w:t>2</w:t>
      </w:r>
      <w:r w:rsidR="00F60636">
        <w:rPr>
          <w:rFonts w:ascii="TH SarabunPSK" w:hAnsi="TH SarabunPSK" w:cs="TH SarabunPSK" w:hint="cs"/>
          <w:cs/>
        </w:rPr>
        <w:t>3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</w:t>
      </w:r>
      <w:r w:rsidR="00D415CA">
        <w:rPr>
          <w:rFonts w:ascii="TH SarabunPSK" w:hAnsi="TH SarabunPSK" w:cs="TH SarabunPSK" w:hint="cs"/>
          <w:cs/>
        </w:rPr>
        <w:t>2</w:t>
      </w:r>
      <w:r w:rsidR="00F60636">
        <w:rPr>
          <w:rFonts w:ascii="TH SarabunPSK" w:hAnsi="TH SarabunPSK" w:cs="TH SarabunPSK" w:hint="cs"/>
          <w:cs/>
        </w:rPr>
        <w:t>2</w:t>
      </w:r>
      <w:r w:rsidRPr="00D715D1">
        <w:rPr>
          <w:rFonts w:ascii="TH SarabunPSK" w:hAnsi="TH SarabunPSK" w:cs="TH SarabunPSK"/>
          <w:cs/>
        </w:rPr>
        <w:t xml:space="preserve"> และ 20</w:t>
      </w:r>
      <w:r w:rsidR="0007519A">
        <w:rPr>
          <w:rFonts w:ascii="TH SarabunPSK" w:hAnsi="TH SarabunPSK" w:cs="TH SarabunPSK" w:hint="cs"/>
          <w:cs/>
        </w:rPr>
        <w:t>2</w:t>
      </w:r>
      <w:r w:rsidR="00F60636">
        <w:rPr>
          <w:rFonts w:ascii="TH SarabunPSK" w:hAnsi="TH SarabunPSK" w:cs="TH SarabunPSK" w:hint="cs"/>
          <w:cs/>
        </w:rPr>
        <w:t>1</w:t>
      </w:r>
      <w:r w:rsidR="005A4533">
        <w:rPr>
          <w:rFonts w:ascii="TH SarabunPSK" w:hAnsi="TH SarabunPSK" w:cs="TH SarabunPSK"/>
          <w:cs/>
        </w:rPr>
        <w:t xml:space="preserve"> หรือ ปี พ.ศ. 25</w:t>
      </w:r>
      <w:r w:rsidR="00B60CCF">
        <w:rPr>
          <w:rFonts w:ascii="TH SarabunPSK" w:hAnsi="TH SarabunPSK" w:cs="TH SarabunPSK" w:hint="cs"/>
          <w:cs/>
        </w:rPr>
        <w:t>6</w:t>
      </w:r>
      <w:r w:rsidR="00F60636">
        <w:rPr>
          <w:rFonts w:ascii="TH SarabunPSK" w:hAnsi="TH SarabunPSK" w:cs="TH SarabunPSK" w:hint="cs"/>
          <w:cs/>
        </w:rPr>
        <w:t>6</w:t>
      </w:r>
      <w:r w:rsidRPr="00D715D1">
        <w:rPr>
          <w:rFonts w:ascii="TH SarabunPSK" w:hAnsi="TH SarabunPSK" w:cs="TH SarabunPSK"/>
        </w:rPr>
        <w:t xml:space="preserve">, </w:t>
      </w:r>
      <w:r w:rsidR="00B60CCF">
        <w:rPr>
          <w:rFonts w:ascii="TH SarabunPSK" w:hAnsi="TH SarabunPSK" w:cs="TH SarabunPSK"/>
          <w:cs/>
        </w:rPr>
        <w:t>256</w:t>
      </w:r>
      <w:r w:rsidR="00F60636">
        <w:rPr>
          <w:rFonts w:ascii="TH SarabunPSK" w:hAnsi="TH SarabunPSK" w:cs="TH SarabunPSK" w:hint="cs"/>
          <w:cs/>
        </w:rPr>
        <w:t>5</w:t>
      </w:r>
      <w:r w:rsidRPr="00D715D1">
        <w:rPr>
          <w:rFonts w:ascii="TH SarabunPSK" w:hAnsi="TH SarabunPSK" w:cs="TH SarabunPSK"/>
          <w:cs/>
        </w:rPr>
        <w:t xml:space="preserve"> และ 25</w:t>
      </w:r>
      <w:r w:rsidR="00B60CCF">
        <w:rPr>
          <w:rFonts w:ascii="TH SarabunPSK" w:hAnsi="TH SarabunPSK" w:cs="TH SarabunPSK" w:hint="cs"/>
          <w:cs/>
        </w:rPr>
        <w:t>6</w:t>
      </w:r>
      <w:r w:rsidR="00F60636">
        <w:rPr>
          <w:rFonts w:ascii="TH SarabunPSK" w:hAnsi="TH SarabunPSK" w:cs="TH SarabunPSK" w:hint="cs"/>
          <w:cs/>
        </w:rPr>
        <w:t>4</w:t>
      </w:r>
      <w:r w:rsidR="000938AA">
        <w:rPr>
          <w:rFonts w:ascii="TH SarabunPSK" w:hAnsi="TH SarabunPSK" w:cs="TH SarabunPSK" w:hint="cs"/>
          <w:cs/>
        </w:rPr>
        <w:t xml:space="preserve"> ทั้งนี้</w:t>
      </w:r>
      <w:r w:rsidR="00B60CCF">
        <w:rPr>
          <w:rFonts w:ascii="TH SarabunPSK" w:hAnsi="TH SarabunPSK" w:cs="TH SarabunPSK" w:hint="cs"/>
          <w:cs/>
        </w:rPr>
        <w:t xml:space="preserve"> สามารถนับรวมผลงานของปี ค.ศ. 202</w:t>
      </w:r>
      <w:r w:rsidR="00F60636">
        <w:rPr>
          <w:rFonts w:ascii="TH SarabunPSK" w:hAnsi="TH SarabunPSK" w:cs="TH SarabunPSK" w:hint="cs"/>
          <w:cs/>
        </w:rPr>
        <w:t>4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B60CCF">
        <w:rPr>
          <w:rFonts w:ascii="TH SarabunPSK" w:hAnsi="TH SarabunPSK" w:cs="TH SarabunPSK" w:hint="cs"/>
          <w:cs/>
        </w:rPr>
        <w:t>6</w:t>
      </w:r>
      <w:r w:rsidR="00F60636">
        <w:rPr>
          <w:rFonts w:ascii="TH SarabunPSK" w:hAnsi="TH SarabunPSK" w:cs="TH SarabunPSK" w:hint="cs"/>
          <w:cs/>
        </w:rPr>
        <w:t>7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14:paraId="678F9D28" w14:textId="77777777"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0B8CFB99" w14:textId="77777777"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896" w:type="pct"/>
        <w:tblInd w:w="-856" w:type="dxa"/>
        <w:tblLook w:val="04A0" w:firstRow="1" w:lastRow="0" w:firstColumn="1" w:lastColumn="0" w:noHBand="0" w:noVBand="1"/>
      </w:tblPr>
      <w:tblGrid>
        <w:gridCol w:w="641"/>
        <w:gridCol w:w="3895"/>
        <w:gridCol w:w="1111"/>
        <w:gridCol w:w="900"/>
        <w:gridCol w:w="837"/>
        <w:gridCol w:w="1414"/>
        <w:gridCol w:w="1067"/>
        <w:gridCol w:w="767"/>
      </w:tblGrid>
      <w:tr w:rsidR="000F0DE0" w:rsidRPr="007279FF" w14:paraId="2638B564" w14:textId="77777777" w:rsidTr="000F0DE0">
        <w:trPr>
          <w:tblHeader/>
        </w:trPr>
        <w:tc>
          <w:tcPr>
            <w:tcW w:w="301" w:type="pct"/>
            <w:tcBorders>
              <w:bottom w:val="single" w:sz="4" w:space="0" w:color="auto"/>
            </w:tcBorders>
          </w:tcPr>
          <w:p w14:paraId="3A9CDDEC" w14:textId="77777777" w:rsidR="001442F2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2EFA6932" w14:textId="77777777"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7A2816C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832" w:type="pct"/>
            <w:tcBorders>
              <w:bottom w:val="single" w:sz="4" w:space="0" w:color="auto"/>
            </w:tcBorders>
          </w:tcPr>
          <w:p w14:paraId="104BF968" w14:textId="77777777" w:rsidR="001442F2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14:paraId="4DABD735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46BF095" w14:textId="77777777" w:rsidR="000F0DE0" w:rsidRDefault="000F0DE0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F96649" w14:textId="77777777" w:rsidR="001442F2" w:rsidRPr="007279FF" w:rsidRDefault="001442F2" w:rsidP="001442F2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D"/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9D5D669" w14:textId="77777777"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14:paraId="5B8F5674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4F497F4" w14:textId="77777777" w:rsidR="001442F2" w:rsidRPr="007279FF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423" w:type="pct"/>
            <w:tcBorders>
              <w:bottom w:val="single" w:sz="4" w:space="0" w:color="auto"/>
            </w:tcBorders>
          </w:tcPr>
          <w:p w14:paraId="56763020" w14:textId="77777777" w:rsidR="000F0DE0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  <w:p w14:paraId="0F211637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35E069D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394" w:type="pct"/>
            <w:tcBorders>
              <w:bottom w:val="single" w:sz="4" w:space="0" w:color="auto"/>
            </w:tcBorders>
          </w:tcPr>
          <w:p w14:paraId="49306537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  <w:p w14:paraId="60A7C0F3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1EA21F8B" w14:textId="77777777"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63" w:type="pct"/>
            <w:tcBorders>
              <w:bottom w:val="single" w:sz="4" w:space="0" w:color="auto"/>
            </w:tcBorders>
          </w:tcPr>
          <w:p w14:paraId="4CA0D53D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  <w:p w14:paraId="51215269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6636A67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EF5A63E" w14:textId="77777777" w:rsidR="001442F2" w:rsidRPr="000802DB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  <w:tc>
          <w:tcPr>
            <w:tcW w:w="502" w:type="pct"/>
            <w:tcBorders>
              <w:bottom w:val="single" w:sz="4" w:space="0" w:color="auto"/>
            </w:tcBorders>
          </w:tcPr>
          <w:p w14:paraId="20F7748A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%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คะแนนที่ใช้กับ </w:t>
            </w:r>
            <w:r>
              <w:rPr>
                <w:rFonts w:ascii="TH SarabunPSK" w:hAnsi="TH SarabunPSK" w:cs="TH SarabunPSK"/>
                <w:sz w:val="28"/>
                <w:szCs w:val="28"/>
              </w:rPr>
              <w:t xml:space="preserve">RU 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นี้</w:t>
            </w:r>
          </w:p>
          <w:p w14:paraId="503E87B5" w14:textId="77777777" w:rsidR="001442F2" w:rsidRP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2"/>
            </w:r>
          </w:p>
        </w:tc>
        <w:tc>
          <w:tcPr>
            <w:tcW w:w="361" w:type="pct"/>
            <w:tcBorders>
              <w:bottom w:val="single" w:sz="4" w:space="0" w:color="auto"/>
            </w:tcBorders>
          </w:tcPr>
          <w:p w14:paraId="09E8FFBA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4AA7354C" w14:textId="77777777" w:rsidR="000F0DE0" w:rsidRDefault="000F0DE0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BB47D54" w14:textId="77777777" w:rsidR="001442F2" w:rsidRDefault="001442F2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0F0DE0" w:rsidRPr="007279FF" w14:paraId="7413D649" w14:textId="77777777" w:rsidTr="000F0DE0">
        <w:tc>
          <w:tcPr>
            <w:tcW w:w="301" w:type="pct"/>
          </w:tcPr>
          <w:p w14:paraId="689387CE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  <w:tc>
          <w:tcPr>
            <w:tcW w:w="1832" w:type="pct"/>
          </w:tcPr>
          <w:p w14:paraId="7ECDD8C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abbalee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referential solvation and dynamics of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in aqueous ammonia solutio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n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 study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hemical Physics, 44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7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7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14:paraId="3A03310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277D8DE0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16B88F29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1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652</w:t>
            </w:r>
          </w:p>
          <w:p w14:paraId="4158E7FE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</w:p>
        </w:tc>
        <w:tc>
          <w:tcPr>
            <w:tcW w:w="663" w:type="pct"/>
          </w:tcPr>
          <w:p w14:paraId="0AC8DBC9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14:paraId="56A45FB2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7AF819E9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4"/>
                <w:szCs w:val="24"/>
                <w:cs/>
              </w:rPr>
              <w:t>100</w:t>
            </w:r>
          </w:p>
        </w:tc>
        <w:tc>
          <w:tcPr>
            <w:tcW w:w="361" w:type="pct"/>
          </w:tcPr>
          <w:p w14:paraId="1B06EF37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</w:pPr>
            <w:r w:rsidRPr="00F96641">
              <w:rPr>
                <w:rFonts w:ascii="TH SarabunPSK" w:hAnsi="TH SarabunPSK" w:cs="TH SarabunPSK"/>
                <w:color w:val="FF0000"/>
                <w:sz w:val="28"/>
                <w:szCs w:val="28"/>
              </w:rPr>
              <w:t>3</w:t>
            </w:r>
          </w:p>
        </w:tc>
      </w:tr>
      <w:tr w:rsidR="000F0DE0" w:rsidRPr="007279FF" w14:paraId="6C982D98" w14:textId="77777777" w:rsidTr="000F0DE0">
        <w:tc>
          <w:tcPr>
            <w:tcW w:w="301" w:type="pct"/>
          </w:tcPr>
          <w:p w14:paraId="3810AF66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2</w:t>
            </w:r>
          </w:p>
        </w:tc>
        <w:tc>
          <w:tcPr>
            <w:tcW w:w="1832" w:type="pct"/>
          </w:tcPr>
          <w:p w14:paraId="73259FB6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pa, P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Tongraar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Kerdcharoe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tructure and dynamics of the Li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+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ydrate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: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comparative study of conventional Q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/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MM and ONIOM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XS MD simulation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Journal of Molecular Liquids, 208, 280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85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14:paraId="056D0A26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432AFF30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ISI</w:t>
            </w:r>
          </w:p>
        </w:tc>
        <w:tc>
          <w:tcPr>
            <w:tcW w:w="394" w:type="pct"/>
          </w:tcPr>
          <w:p w14:paraId="638CB4CB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515</w:t>
            </w:r>
          </w:p>
        </w:tc>
        <w:tc>
          <w:tcPr>
            <w:tcW w:w="663" w:type="pct"/>
          </w:tcPr>
          <w:p w14:paraId="2800C037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Tongraar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A</w:t>
            </w:r>
          </w:p>
          <w:p w14:paraId="3FDACA1C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47885CA1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14:paraId="555658C4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.5</w:t>
            </w:r>
          </w:p>
        </w:tc>
      </w:tr>
      <w:tr w:rsidR="000F0DE0" w:rsidRPr="007279FF" w14:paraId="4607734C" w14:textId="77777777" w:rsidTr="000F0DE0">
        <w:tc>
          <w:tcPr>
            <w:tcW w:w="301" w:type="pct"/>
          </w:tcPr>
          <w:p w14:paraId="251A0A9E" w14:textId="77777777" w:rsidR="00F96641" w:rsidRPr="00207EF0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207EF0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3</w:t>
            </w:r>
          </w:p>
        </w:tc>
        <w:tc>
          <w:tcPr>
            <w:tcW w:w="1832" w:type="pct"/>
          </w:tcPr>
          <w:p w14:paraId="7316268A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Puttharugs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C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Wangkam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oungkamhang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Yodmongkol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Gajanandana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Himananto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O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Sutapun</w:t>
            </w:r>
            <w:proofErr w:type="spellEnd"/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B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  Amarit, R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omboonkaew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A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rikhirin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T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A polymer surface for antibody detection by using surface plasmon resonance via immobilized antigen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Current Applied Physics, 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6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)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1008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-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1013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Retrieved from www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proofErr w:type="spellStart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scopus</w:t>
            </w:r>
            <w:proofErr w:type="spellEnd"/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F96641">
              <w:rPr>
                <w:rFonts w:ascii="TH SarabunPSK" w:hAnsi="TH SarabunPSK" w:cs="TH SarabunPSK"/>
                <w:color w:val="FF0000"/>
                <w:sz w:val="24"/>
                <w:szCs w:val="24"/>
              </w:rPr>
              <w:t>com</w:t>
            </w:r>
          </w:p>
        </w:tc>
        <w:tc>
          <w:tcPr>
            <w:tcW w:w="523" w:type="pct"/>
          </w:tcPr>
          <w:p w14:paraId="33D15F7D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024912DC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48652A3C" w14:textId="77777777" w:rsidR="00F96641" w:rsidRPr="00F96641" w:rsidRDefault="00F96641" w:rsidP="00F96641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2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026</w:t>
            </w:r>
          </w:p>
        </w:tc>
        <w:tc>
          <w:tcPr>
            <w:tcW w:w="663" w:type="pct"/>
          </w:tcPr>
          <w:p w14:paraId="6C120EFF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Puttharugsa</w:t>
            </w:r>
            <w:proofErr w:type="spellEnd"/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, C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.</w:t>
            </w:r>
            <w:r w:rsidRPr="00F96641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F96641">
              <w:rPr>
                <w:rFonts w:ascii="TH Sarabun New" w:hAnsi="TH Sarabun New" w:cs="TH Sarabun New" w:hint="cs"/>
                <w:b/>
                <w:bCs/>
                <w:color w:val="FF0000"/>
                <w:sz w:val="24"/>
                <w:szCs w:val="24"/>
                <w:u w:val="single"/>
                <w:cs/>
              </w:rPr>
              <w:t>ไม่เป็น</w:t>
            </w:r>
            <w:r w:rsidRPr="00F96641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สมาชิกใน 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F96641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0BD63D42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50</w:t>
            </w:r>
          </w:p>
        </w:tc>
        <w:tc>
          <w:tcPr>
            <w:tcW w:w="361" w:type="pct"/>
          </w:tcPr>
          <w:p w14:paraId="34F8C0C1" w14:textId="77777777" w:rsidR="00F96641" w:rsidRPr="00F96641" w:rsidRDefault="00F96641" w:rsidP="00F96641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F96641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1</w:t>
            </w:r>
          </w:p>
        </w:tc>
      </w:tr>
      <w:tr w:rsidR="000F0DE0" w:rsidRPr="007279FF" w14:paraId="06520AB9" w14:textId="77777777" w:rsidTr="000F0DE0">
        <w:tc>
          <w:tcPr>
            <w:tcW w:w="301" w:type="pct"/>
          </w:tcPr>
          <w:p w14:paraId="26DEF384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4</w:t>
            </w:r>
          </w:p>
        </w:tc>
        <w:tc>
          <w:tcPr>
            <w:tcW w:w="1832" w:type="pct"/>
          </w:tcPr>
          <w:p w14:paraId="5230DEAD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Chanthai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 </w:t>
            </w:r>
            <w:proofErr w:type="spellStart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Michikowa</w:t>
            </w:r>
            <w:proofErr w:type="spellEnd"/>
            <w:r w:rsidRPr="000F0DE0">
              <w:rPr>
                <w:rFonts w:ascii="TH SarabunPSK" w:hAnsi="TH SarabunPSK" w:cs="TH SarabunPSK"/>
                <w:b/>
                <w:bCs/>
                <w:color w:val="FF0000"/>
                <w:sz w:val="24"/>
                <w:szCs w:val="24"/>
              </w:rPr>
              <w:t>, T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 xml:space="preserve">, &amp; </w:t>
            </w: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Wonprasai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S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2014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). 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Effects of fertigation, water application frequency and soil amendment on tomato productio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 xml:space="preserve">.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Acta Hort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 (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ISHS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 xml:space="preserve">) 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984, 187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-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</w:rPr>
              <w:t>195</w:t>
            </w:r>
            <w:r w:rsidRPr="000F0DE0">
              <w:rPr>
                <w:rFonts w:ascii="TH SarabunPSK" w:hAnsi="TH SarabunPSK" w:cs="TH SarabunPSK"/>
                <w:i/>
                <w:iCs/>
                <w:color w:val="FF0000"/>
                <w:sz w:val="24"/>
                <w:szCs w:val="24"/>
                <w:cs/>
              </w:rPr>
              <w:t>.</w:t>
            </w:r>
          </w:p>
        </w:tc>
        <w:tc>
          <w:tcPr>
            <w:tcW w:w="523" w:type="pct"/>
          </w:tcPr>
          <w:p w14:paraId="37DB76E1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Article</w:t>
            </w:r>
          </w:p>
        </w:tc>
        <w:tc>
          <w:tcPr>
            <w:tcW w:w="423" w:type="pct"/>
          </w:tcPr>
          <w:p w14:paraId="796C5C05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t>SCOPUS</w:t>
            </w:r>
          </w:p>
        </w:tc>
        <w:tc>
          <w:tcPr>
            <w:tcW w:w="394" w:type="pct"/>
          </w:tcPr>
          <w:p w14:paraId="4D131431" w14:textId="77777777" w:rsidR="000F0DE0" w:rsidRPr="000F0DE0" w:rsidRDefault="000F0DE0" w:rsidP="000F0DE0">
            <w:pPr>
              <w:pStyle w:val="Default"/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  <w:cs/>
              </w:rPr>
              <w:t>-</w:t>
            </w:r>
          </w:p>
        </w:tc>
        <w:tc>
          <w:tcPr>
            <w:tcW w:w="663" w:type="pct"/>
          </w:tcPr>
          <w:p w14:paraId="6FFA76B0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 New" w:hAnsi="TH Sarabun New" w:cs="TH Sarabun New"/>
                <w:color w:val="FF0000"/>
                <w:sz w:val="28"/>
                <w:szCs w:val="28"/>
              </w:rPr>
            </w:pPr>
            <w:proofErr w:type="spellStart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Boonkerd</w:t>
            </w:r>
            <w:proofErr w:type="spellEnd"/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</w:rPr>
              <w:t>, N</w:t>
            </w:r>
            <w:r w:rsidRPr="000F0DE0">
              <w:rPr>
                <w:rFonts w:ascii="TH SarabunPSK" w:hAnsi="TH SarabunPSK" w:cs="TH SarabunPSK"/>
                <w:color w:val="FF0000"/>
                <w:sz w:val="24"/>
                <w:szCs w:val="24"/>
                <w:cs/>
              </w:rPr>
              <w:t>.</w:t>
            </w:r>
            <w:r w:rsidRPr="000F0DE0">
              <w:rPr>
                <w:rFonts w:ascii="TH Sarabun New" w:hAnsi="TH Sarabun New" w:cs="TH Sarabun New"/>
                <w:color w:val="FF0000"/>
                <w:sz w:val="28"/>
                <w:szCs w:val="28"/>
              </w:rPr>
              <w:br/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>(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ผู้ประพันธ์หลัก</w:t>
            </w:r>
            <w:r w:rsidRPr="000F0DE0">
              <w:rPr>
                <w:rFonts w:ascii="TH Sarabun New" w:hAnsi="TH Sarabun New" w:cs="TH Sarabun New" w:hint="cs"/>
                <w:color w:val="FF0000"/>
                <w:sz w:val="24"/>
                <w:szCs w:val="24"/>
                <w:cs/>
              </w:rPr>
              <w:t xml:space="preserve">เป็นสมาชิกใน 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</w:rPr>
              <w:t>RU</w:t>
            </w:r>
            <w:r w:rsidRPr="000F0DE0">
              <w:rPr>
                <w:rFonts w:ascii="TH Sarabun New" w:hAnsi="TH Sarabun New" w:cs="TH Sarabun New"/>
                <w:color w:val="FF0000"/>
                <w:sz w:val="24"/>
                <w:szCs w:val="24"/>
                <w:cs/>
              </w:rPr>
              <w:t>)</w:t>
            </w:r>
          </w:p>
        </w:tc>
        <w:tc>
          <w:tcPr>
            <w:tcW w:w="502" w:type="pct"/>
          </w:tcPr>
          <w:p w14:paraId="76A82470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50</w:t>
            </w:r>
          </w:p>
        </w:tc>
        <w:tc>
          <w:tcPr>
            <w:tcW w:w="361" w:type="pct"/>
          </w:tcPr>
          <w:p w14:paraId="2B8AC91C" w14:textId="77777777" w:rsidR="000F0DE0" w:rsidRPr="000F0DE0" w:rsidRDefault="000F0DE0" w:rsidP="000F0DE0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0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F0DE0">
              <w:rPr>
                <w:rFonts w:ascii="TH SarabunPSK" w:hAnsi="TH SarabunPSK" w:cs="TH SarabunPSK"/>
                <w:color w:val="FF0000"/>
                <w:sz w:val="28"/>
                <w:szCs w:val="28"/>
              </w:rPr>
              <w:t>75</w:t>
            </w:r>
          </w:p>
        </w:tc>
      </w:tr>
      <w:tr w:rsidR="000F0DE0" w:rsidRPr="007279FF" w14:paraId="628C5334" w14:textId="77777777" w:rsidTr="000F0DE0">
        <w:tc>
          <w:tcPr>
            <w:tcW w:w="301" w:type="pct"/>
          </w:tcPr>
          <w:p w14:paraId="1471FCA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73F56069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278097A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0B45BC28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0D4FF4A5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4F691490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0D46C21D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6E91984A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14:paraId="6560FF11" w14:textId="77777777" w:rsidTr="000F0DE0">
        <w:tc>
          <w:tcPr>
            <w:tcW w:w="301" w:type="pct"/>
          </w:tcPr>
          <w:p w14:paraId="3C60E9B4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6CF262DF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29C805F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79999F6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158642D6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5ABED99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66AE6B7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4C5EA15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F0DE0" w:rsidRPr="007279FF" w14:paraId="4FC556FC" w14:textId="77777777" w:rsidTr="000F0DE0">
        <w:tc>
          <w:tcPr>
            <w:tcW w:w="301" w:type="pct"/>
          </w:tcPr>
          <w:p w14:paraId="5526154D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1832" w:type="pct"/>
          </w:tcPr>
          <w:p w14:paraId="310C1AE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23" w:type="pct"/>
          </w:tcPr>
          <w:p w14:paraId="38716B16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3" w:type="pct"/>
          </w:tcPr>
          <w:p w14:paraId="7225E9EE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94" w:type="pct"/>
          </w:tcPr>
          <w:p w14:paraId="338C3F7B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3" w:type="pct"/>
          </w:tcPr>
          <w:p w14:paraId="266C1A71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502" w:type="pct"/>
          </w:tcPr>
          <w:p w14:paraId="1C3F22D7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3D285804" w14:textId="77777777" w:rsidR="001442F2" w:rsidRPr="007279FF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0B7B93" w:rsidRPr="000B7B93" w14:paraId="41481701" w14:textId="77777777" w:rsidTr="000F0DE0">
        <w:tc>
          <w:tcPr>
            <w:tcW w:w="4138" w:type="pct"/>
            <w:gridSpan w:val="6"/>
          </w:tcPr>
          <w:p w14:paraId="60A6F0F7" w14:textId="77777777" w:rsidR="001442F2" w:rsidRPr="000B7B93" w:rsidRDefault="001442F2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 w:hint="cs"/>
                <w:color w:val="FF0000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502" w:type="pct"/>
          </w:tcPr>
          <w:p w14:paraId="7F771163" w14:textId="77777777" w:rsidR="001442F2" w:rsidRPr="000B7B93" w:rsidRDefault="001442F2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</w:p>
        </w:tc>
        <w:tc>
          <w:tcPr>
            <w:tcW w:w="361" w:type="pct"/>
          </w:tcPr>
          <w:p w14:paraId="15E3051E" w14:textId="77777777" w:rsidR="001442F2" w:rsidRPr="000B7B93" w:rsidRDefault="000B7B93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</w:pP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6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  <w:cs/>
              </w:rPr>
              <w:t>.</w:t>
            </w:r>
            <w:r w:rsidRPr="000B7B93">
              <w:rPr>
                <w:rFonts w:ascii="TH SarabunPSK" w:hAnsi="TH SarabunPSK" w:cs="TH SarabunPSK"/>
                <w:color w:val="FF0000"/>
                <w:sz w:val="28"/>
                <w:szCs w:val="28"/>
              </w:rPr>
              <w:t>25</w:t>
            </w:r>
          </w:p>
        </w:tc>
      </w:tr>
    </w:tbl>
    <w:p w14:paraId="05A769AB" w14:textId="77777777" w:rsidR="00663E57" w:rsidRDefault="004E5E43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  <w:r w:rsidRPr="00C02A0E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345337F6" wp14:editId="7796A7F0">
                <wp:extent cx="5857875" cy="7515225"/>
                <wp:effectExtent l="0" t="0" r="28575" b="17780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7515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315A6" w14:textId="77777777"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 ตารางที่ 1</w:t>
                            </w:r>
                          </w:p>
                          <w:p w14:paraId="49825706" w14:textId="77777777" w:rsidR="004E5E43" w:rsidRPr="001D40F6" w:rsidRDefault="004E5E43" w:rsidP="004E5E43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2851533A" w14:textId="77777777" w:rsidR="004E5E43" w:rsidRDefault="004E5E43" w:rsidP="004E5E43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งานวิจัยตีพิมพ์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52F2ADF0" w14:textId="75F6F8B4" w:rsidR="004E5E43" w:rsidRPr="00EF7B88" w:rsidRDefault="004E5E43" w:rsidP="00EF7B88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27B66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ผลงานวิจัยที่ตีพิมพ์</w:t>
                            </w:r>
                            <w:r w:rsidRPr="00A27B66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ค.ศ. 20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4307B02C" w14:textId="77777777"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 เจ้าของผลงาน 1 คน สามารถอ้างอิงผลงานได้เพียง 1 ครั้งเท่านั้น</w:t>
                            </w:r>
                          </w:p>
                          <w:p w14:paraId="18FE559D" w14:textId="77777777" w:rsidR="004E5E43" w:rsidRPr="00A12ECE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70272267" w14:textId="77777777" w:rsidR="004E5E43" w:rsidRDefault="004E5E43" w:rsidP="004E5E4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กรอกข้อมูลในรูปแบบ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APA 6</w:t>
                            </w:r>
                            <w:r w:rsidRPr="00A94531">
                              <w:rPr>
                                <w:rFonts w:ascii="TH Sarabun New" w:hAnsi="TH Sarabun New" w:cs="TH Sarabun New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 edition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ดังนี้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ชื่อผู้ประพันธ์. (ปีที่พิมพ์). ชื่อบทความ. </w:t>
                            </w:r>
                            <w:r w:rsidRPr="00A94531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ชื่อวารสาร. ปีที่พิมพ์หรือเล่ม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(ฉบับที่), เลขหน้า.</w:t>
                            </w:r>
                          </w:p>
                          <w:p w14:paraId="285FB65E" w14:textId="77777777" w:rsidR="004E5E43" w:rsidRPr="00A23487" w:rsidRDefault="004E5E43" w:rsidP="004E5E43">
                            <w:pPr>
                              <w:spacing w:before="24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7AE3EBD1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C43DBA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ลำดับที่”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14DAAF8F" w14:textId="77777777"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วิจัยตีพิมพ์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นใดคนหนึ่งหรือหลายคนเป็นเจ้าของผลงาน และทำ</w:t>
                            </w:r>
                            <w:r w:rsidRPr="002C00F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</w:p>
                          <w:p w14:paraId="248DB387" w14:textId="77777777" w:rsidR="004E5E43" w:rsidRPr="00A94531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ประเภทผลงาน” นับเฉพาะผลงานที่มี </w:t>
                            </w:r>
                            <w:r w:rsidRPr="00336AC6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Document type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เป็น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Article, Review, Article in press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เท่า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336AC6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นับ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รวมผลงานที่มี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ocument type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ป็น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roceedings, conference paper</w:t>
                            </w:r>
                          </w:p>
                          <w:p w14:paraId="6B2D0CD2" w14:textId="77777777" w:rsidR="004E5E43" w:rsidRPr="000B78F7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ฐานข้อมูล” ที่ผลงานตีพิมพ์ปรากฏ ได้แก่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SCOPUS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,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SI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  <w:r w:rsidRPr="004C1A34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4C1A34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-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กรณีที่ไม่ปรากฏในฐา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SCOPUS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แ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ISI</w:t>
                            </w:r>
                          </w:p>
                          <w:p w14:paraId="3A51B8C5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ค่า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mpact Fact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: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(หากมี) โดยขอไฟล์ </w:t>
                            </w:r>
                            <w:r w:rsidRPr="004B2288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Journal Citation Reports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ี</w:t>
                            </w:r>
                            <w:r w:rsidR="00563B2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20</w:t>
                            </w:r>
                            <w:r w:rsidR="00C30700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เพื่อตรวจสอบค่า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IF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ที่สถานวิจัยของสำนักวิชาที่ท่านสังกัด</w:t>
                            </w:r>
                          </w:p>
                          <w:p w14:paraId="6C2A275E" w14:textId="77777777" w:rsidR="004E5E43" w:rsidRDefault="004E5E43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“ชื่อผู้ประพันธ์หลัก 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967241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96724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ของผลงานดังกล่าว</w:t>
                            </w:r>
                          </w:p>
                          <w:p w14:paraId="28353E21" w14:textId="77777777" w:rsidR="004D5C38" w:rsidRDefault="001442F2" w:rsidP="004E5E43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%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ที่ใช้กับ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นี้ จำนวนเต็ม 100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%</w:t>
                            </w:r>
                          </w:p>
                          <w:p w14:paraId="1D9D50EE" w14:textId="77777777" w:rsidR="001442F2" w:rsidRP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tabs>
                                <w:tab w:val="left" w:pos="450"/>
                              </w:tabs>
                              <w:ind w:hanging="720"/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1442F2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ะบุ “คะแนนที่ได้” โดยมีหลักการคิด ดังนี้</w:t>
                            </w:r>
                          </w:p>
                          <w:p w14:paraId="3736853E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และมีค่า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F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2 คะแน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เพิ่มอีก 1 คะแนน</w:t>
                            </w:r>
                          </w:p>
                          <w:p w14:paraId="41A259A4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ปรากฏ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ฐานข้อมูล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SI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แต่ไม่มีค่า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IF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ab/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หากผู้ประพันธ์หลักเป็นสมาชิกใน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และมีหน่วยงานต้นสังกัดเป็น มทส.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ให้เพิ่มอีก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0C55B250" w14:textId="77777777" w:rsidR="001442F2" w:rsidRPr="0057271B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tabs>
                                <w:tab w:val="left" w:pos="81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ผลงานตีพิมพ์นั้น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ไม่ปรากฏในฐานข้อมูล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 xml:space="preserve">SCOPUS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 xml:space="preserve">หรือ </w:t>
                            </w:r>
                            <w:r w:rsidRPr="0057271B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นับให้บทความละ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5</w:t>
                            </w:r>
                            <w:r w:rsidRPr="0057271B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4EA65059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14:paraId="5D654364" w14:textId="77777777"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กรณีที่ผลงานตีพิมพ์นั้น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ไม่อยู่ในฐานข้อมูล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 xml:space="preserve">SCOPUS </w:t>
                            </w:r>
                            <w:r w:rsidRPr="00F77318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i/>
                                <w:iCs/>
                                <w:szCs w:val="28"/>
                                <w:cs/>
                              </w:rPr>
                              <w:t xml:space="preserve">และ </w:t>
                            </w:r>
                            <w:r w:rsidRPr="00F77318">
                              <w:rPr>
                                <w:rFonts w:ascii="TH Sarabun New" w:hAnsi="TH Sarabun New" w:cs="TH Sarabun New"/>
                                <w:b/>
                                <w:bCs/>
                                <w:i/>
                                <w:iCs/>
                                <w:szCs w:val="28"/>
                              </w:rPr>
                              <w:t>ISI</w:t>
                            </w:r>
                            <w:r>
                              <w:rPr>
                                <w:rFonts w:ascii="TH Sarabun New" w:hAnsi="TH Sarabun New" w:cs="TH Sarabun New"/>
                                <w:i/>
                                <w:iCs/>
                                <w:cs/>
                              </w:rPr>
                              <w:t xml:space="preserve"> </w:t>
                            </w:r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ต้องเป็นไปตามประกาศมหาวิทยาลัยเทคโนโลยี</w:t>
                            </w:r>
                            <w:proofErr w:type="spellStart"/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สุร</w:t>
                            </w:r>
                            <w:proofErr w:type="spellEnd"/>
                            <w:r w:rsidR="00A96953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นารี เรื่อง การกำหนดเกณฑ์คุณภาพผลงานตีพิมพ์เผยแพร่ พ.ศ. 2561 </w:t>
                            </w:r>
                            <w:r w:rsidR="001F7F2C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โปรดแนบหลักฐานเพื่อตรวจสอ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  <w:p w14:paraId="10D74419" w14:textId="77777777" w:rsidR="004E5E43" w:rsidRDefault="004E5E43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337F6" id="_x0000_s1028" type="#_x0000_t202" style="width:461.25pt;height:59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">
                <v:textbox style="mso-fit-shape-to-text:t">
                  <w:txbxContent>
                    <w:p w14:paraId="56A315A6" w14:textId="77777777"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 ตารางที่ 1</w:t>
                      </w:r>
                    </w:p>
                    <w:p w14:paraId="49825706" w14:textId="77777777" w:rsidR="004E5E43" w:rsidRPr="001D40F6" w:rsidRDefault="004E5E43" w:rsidP="004E5E43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2851533A" w14:textId="77777777" w:rsidR="004E5E43" w:rsidRDefault="004E5E43" w:rsidP="004E5E43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งานวิจัยตีพิมพ์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52F2ADF0" w14:textId="75F6F8B4" w:rsidR="004E5E43" w:rsidRPr="00EF7B88" w:rsidRDefault="004E5E43" w:rsidP="00EF7B88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27B66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ผลงานวิจัยที่ตีพิมพ์</w:t>
                      </w:r>
                      <w:r w:rsidRPr="00A27B66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ค.ศ. 20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4307B02C" w14:textId="77777777"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 เจ้าของผลงาน 1 คน สามารถอ้างอิงผลงานได้เพียง 1 ครั้งเท่านั้น</w:t>
                      </w:r>
                    </w:p>
                    <w:p w14:paraId="18FE559D" w14:textId="77777777" w:rsidR="004E5E43" w:rsidRPr="00A12ECE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70272267" w14:textId="77777777" w:rsidR="004E5E43" w:rsidRDefault="004E5E43" w:rsidP="004E5E4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กรอกข้อมูลในรูปแบบ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APA 6</w:t>
                      </w:r>
                      <w:r w:rsidRPr="00A94531">
                        <w:rPr>
                          <w:rFonts w:ascii="TH Sarabun New" w:hAnsi="TH Sarabun New" w:cs="TH Sarabun New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 xml:space="preserve"> edition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ดังนี้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ชื่อผู้ประพันธ์. (ปีที่พิมพ์). ชื่อบทความ. </w:t>
                      </w:r>
                      <w:r w:rsidRPr="00A94531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ชื่อวารสาร. ปีที่พิมพ์หรือเล่มที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(ฉบับที่), เลขหน้า.</w:t>
                      </w:r>
                    </w:p>
                    <w:p w14:paraId="285FB65E" w14:textId="77777777" w:rsidR="004E5E43" w:rsidRPr="00A23487" w:rsidRDefault="004E5E43" w:rsidP="004E5E43">
                      <w:pPr>
                        <w:spacing w:before="24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7AE3EBD1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C43DBA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ลำดับที่”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14DAAF8F" w14:textId="77777777"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วิจัยตีพิมพ์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นใดคนหนึ่งหรือหลายคนเป็นเจ้าของผลงาน และทำ</w:t>
                      </w:r>
                      <w:r w:rsidRPr="002C00F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</w:p>
                    <w:p w14:paraId="248DB387" w14:textId="77777777" w:rsidR="004E5E43" w:rsidRPr="00A94531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ประเภทผลงาน” นับเฉพาะผลงานที่มี </w:t>
                      </w:r>
                      <w:r w:rsidRPr="00336AC6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u w:val="single"/>
                        </w:rPr>
                        <w:t>Document type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เป็น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Article, Review, Article in press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เท่านั้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336AC6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นับ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รวมผลงานที่มี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Document type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ป็น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 xml:space="preserve"> proceedings, conference paper</w:t>
                      </w:r>
                    </w:p>
                    <w:p w14:paraId="6B2D0CD2" w14:textId="77777777" w:rsidR="004E5E43" w:rsidRPr="000B78F7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ฐานข้อมูล” ที่ผลงานตีพิมพ์ปรากฏ ได้แก่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SCOPUS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,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“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SI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  <w:r w:rsidRPr="004C1A34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4C1A34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“-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กรณีที่ไม่ปรากฏในฐา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SCOPUS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แ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ISI</w:t>
                      </w:r>
                    </w:p>
                    <w:p w14:paraId="3A51B8C5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ค่า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mpact Fact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: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(หากมี) โดยขอไฟล์ </w:t>
                      </w:r>
                      <w:r w:rsidRPr="004B2288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Journal Citation Reports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ี</w:t>
                      </w:r>
                      <w:r w:rsidR="00563B2E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20</w:t>
                      </w:r>
                      <w:r w:rsidR="00C30700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เพื่อตรวจสอบค่า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IF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ที่สถานวิจัยของสำนักวิชาที่ท่านสังกัด</w:t>
                      </w:r>
                    </w:p>
                    <w:p w14:paraId="6C2A275E" w14:textId="77777777" w:rsidR="004E5E43" w:rsidRDefault="004E5E43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“ชื่อผู้ประพันธ์หลัก 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(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  <w:t>Corresponding Author</w:t>
                      </w:r>
                      <w:r w:rsidRPr="00967241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967241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ของผลงานดังกล่าว</w:t>
                      </w:r>
                    </w:p>
                    <w:p w14:paraId="28353E21" w14:textId="77777777" w:rsidR="004D5C38" w:rsidRDefault="001442F2" w:rsidP="004E5E43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%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ที่ใช้กับ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นี้ จำนวนเต็ม 100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%</w:t>
                      </w:r>
                    </w:p>
                    <w:p w14:paraId="1D9D50EE" w14:textId="77777777" w:rsidR="001442F2" w:rsidRPr="001442F2" w:rsidRDefault="001442F2" w:rsidP="001442F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tabs>
                          <w:tab w:val="left" w:pos="450"/>
                        </w:tabs>
                        <w:ind w:hanging="720"/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1442F2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ะบุ “คะแนนที่ได้” โดยมีหลักการคิด ดังนี้</w:t>
                      </w:r>
                    </w:p>
                    <w:p w14:paraId="3736853E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และมีค่า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F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2 คะแน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เพิ่มอีก 1 คะแนน</w:t>
                      </w:r>
                    </w:p>
                    <w:p w14:paraId="41A259A4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ปรากฏ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ฐานข้อมูล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SI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>แต่ไม่มีค่า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IF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ab/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หากผู้ประพันธ์หลักเป็นสมาชิกใน 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และมีหน่วยงานต้นสังกัดเป็น มทส.</w:t>
                      </w:r>
                      <w:r w:rsidRPr="0057271B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ให้เพิ่มอีก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0C55B250" w14:textId="77777777" w:rsidR="001442F2" w:rsidRPr="0057271B" w:rsidRDefault="001442F2" w:rsidP="001442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tabs>
                          <w:tab w:val="left" w:pos="81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ผลงานตีพิมพ์นั้น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ไม่ปรากฏในฐานข้อมูล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 xml:space="preserve">SCOPUS </w:t>
                      </w:r>
                      <w:r w:rsidRPr="0057271B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u w:val="single"/>
                          <w:cs/>
                        </w:rPr>
                        <w:t xml:space="preserve">หรือ </w:t>
                      </w:r>
                      <w:r w:rsidRPr="0057271B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นับให้บทความละ 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0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Cs w:val="28"/>
                        </w:rPr>
                        <w:t>5</w:t>
                      </w:r>
                      <w:r w:rsidRPr="0057271B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4EA65059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14:paraId="5D654364" w14:textId="77777777" w:rsidR="001442F2" w:rsidRPr="00A2348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กรณีที่ผลงานตีพิมพ์นั้น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ไม่อยู่ในฐานข้อมูล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 xml:space="preserve">SCOPUS </w:t>
                      </w:r>
                      <w:r w:rsidRPr="00F77318">
                        <w:rPr>
                          <w:rFonts w:ascii="TH Sarabun New" w:hAnsi="TH Sarabun New" w:cs="TH Sarabun New" w:hint="cs"/>
                          <w:b/>
                          <w:bCs/>
                          <w:i/>
                          <w:iCs/>
                          <w:szCs w:val="28"/>
                          <w:cs/>
                        </w:rPr>
                        <w:t xml:space="preserve">และ </w:t>
                      </w:r>
                      <w:r w:rsidRPr="00F77318">
                        <w:rPr>
                          <w:rFonts w:ascii="TH Sarabun New" w:hAnsi="TH Sarabun New" w:cs="TH Sarabun New"/>
                          <w:b/>
                          <w:bCs/>
                          <w:i/>
                          <w:iCs/>
                          <w:szCs w:val="28"/>
                        </w:rPr>
                        <w:t>ISI</w:t>
                      </w:r>
                      <w:r>
                        <w:rPr>
                          <w:rFonts w:ascii="TH Sarabun New" w:hAnsi="TH Sarabun New" w:cs="TH Sarabun New"/>
                          <w:i/>
                          <w:iCs/>
                          <w:cs/>
                        </w:rPr>
                        <w:t xml:space="preserve"> </w:t>
                      </w:r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ต้องเป็นไปตามประกาศมหาวิทยาลัยเทคโนโลยี</w:t>
                      </w:r>
                      <w:proofErr w:type="spellStart"/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สุร</w:t>
                      </w:r>
                      <w:proofErr w:type="spellEnd"/>
                      <w:r w:rsidR="00A96953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นารี เรื่อง การกำหนดเกณฑ์คุณภาพผลงานตีพิมพ์เผยแพร่ พ.ศ. 2561 </w:t>
                      </w:r>
                      <w:r w:rsidR="001F7F2C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โปรดแนบหลักฐานเพื่อตรวจสอบ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  <w:p w14:paraId="10D74419" w14:textId="77777777" w:rsidR="004E5E43" w:rsidRDefault="004E5E43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8D729B" w14:textId="77777777" w:rsidR="00663E57" w:rsidRDefault="00663E57" w:rsidP="001442F2">
      <w:pPr>
        <w:spacing w:before="240"/>
        <w:rPr>
          <w:rFonts w:ascii="TH SarabunPSK" w:hAnsi="TH SarabunPSK" w:cs="TH SarabunPSK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0772619B" w14:textId="77777777" w:rsidR="00BB6B57" w:rsidRPr="00686306" w:rsidRDefault="00CF3EE0" w:rsidP="001442F2">
      <w:pPr>
        <w:spacing w:before="24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1442F2" w:rsidRPr="000802DB" w14:paraId="5FE05B18" w14:textId="77777777" w:rsidTr="006301BB">
        <w:tc>
          <w:tcPr>
            <w:tcW w:w="349" w:type="pct"/>
            <w:tcBorders>
              <w:bottom w:val="single" w:sz="4" w:space="0" w:color="auto"/>
            </w:tcBorders>
          </w:tcPr>
          <w:p w14:paraId="4A171AC0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  <w:p w14:paraId="736A255C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A282160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14:paraId="00952989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75670F15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DBAA02E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14:paraId="4B9FB3FE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48C8E25A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A070AF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6F0FC92E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14:paraId="4BA5E139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35BE16C2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87BDC27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14:paraId="22B9AF8B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48902623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13E0DC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14:paraId="5EA63116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28B5F8AD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14:paraId="6811DCF6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1056BA96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6A40D193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53B4E060" w14:textId="77777777" w:rsidR="001442F2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D1092E6" w14:textId="77777777" w:rsidR="001442F2" w:rsidRPr="000802DB" w:rsidRDefault="001442F2" w:rsidP="001442F2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3"/>
            </w:r>
          </w:p>
        </w:tc>
      </w:tr>
      <w:tr w:rsidR="002338D7" w:rsidRPr="000802DB" w14:paraId="3C17F870" w14:textId="77777777" w:rsidTr="006301BB">
        <w:tc>
          <w:tcPr>
            <w:tcW w:w="349" w:type="pct"/>
            <w:tcBorders>
              <w:bottom w:val="dotted" w:sz="4" w:space="0" w:color="auto"/>
            </w:tcBorders>
          </w:tcPr>
          <w:p w14:paraId="3D1383E2" w14:textId="77777777"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14:paraId="30B7389D" w14:textId="77777777"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14:paraId="0003ABC4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14:paraId="27E131AE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14:paraId="053BB1E3" w14:textId="77777777"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14:paraId="5E241250" w14:textId="77777777"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14:paraId="28DF7C24" w14:textId="77777777"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14:paraId="20AA309F" w14:textId="77777777"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07EF0" w:rsidRPr="000802DB" w14:paraId="1F1B1D6D" w14:textId="77777777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14:paraId="7EA2AEC2" w14:textId="77777777" w:rsidR="00207EF0" w:rsidRPr="000802DB" w:rsidRDefault="00207EF0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14:paraId="42175305" w14:textId="77777777" w:rsidR="00207EF0" w:rsidRPr="000802DB" w:rsidRDefault="00207EF0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14:paraId="13D8BB1D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14:paraId="7C8F0845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14:paraId="163D3CE0" w14:textId="77777777" w:rsidR="00207EF0" w:rsidRPr="000802DB" w:rsidRDefault="00207EF0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14:paraId="46550FF4" w14:textId="77777777"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14:paraId="4851CE6B" w14:textId="77777777" w:rsidR="00207EF0" w:rsidRPr="000802DB" w:rsidRDefault="00207EF0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14:paraId="0568C35B" w14:textId="77777777" w:rsidR="00207EF0" w:rsidRPr="000802DB" w:rsidRDefault="00207EF0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14:paraId="5C1BCBD4" w14:textId="77777777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E44AE3E" w14:textId="77777777"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5BDD83F2" w14:textId="77777777"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316779F4" w14:textId="77777777" w:rsidR="002338D7" w:rsidRDefault="002338D7" w:rsidP="001442F2">
      <w:pPr>
        <w:rPr>
          <w:rFonts w:ascii="TH SarabunPSK" w:hAnsi="TH SarabunPSK" w:cs="TH SarabunPSK"/>
          <w:b/>
          <w:bCs/>
        </w:rPr>
      </w:pPr>
    </w:p>
    <w:p w14:paraId="69BE5BBB" w14:textId="77777777" w:rsidR="001442F2" w:rsidRDefault="001442F2" w:rsidP="00E77E32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  <w:r w:rsidRPr="001442F2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69B59EA4" wp14:editId="7793EE8A">
                <wp:extent cx="5731510" cy="5434965"/>
                <wp:effectExtent l="0" t="0" r="21590" b="1333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5434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F552E" w14:textId="77777777" w:rsidR="001442F2" w:rsidRPr="000B78F7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2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7553937C" w14:textId="77777777" w:rsidR="001442F2" w:rsidRPr="001D40F6" w:rsidRDefault="001442F2" w:rsidP="001442F2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224DEAB8" w14:textId="77777777" w:rsidR="001442F2" w:rsidRDefault="001442F2" w:rsidP="001442F2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22325343" w14:textId="4E0299DC" w:rsidR="00A420C4" w:rsidRPr="00A420C4" w:rsidRDefault="001442F2" w:rsidP="006609A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D2747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ที่ได้รับการจดทะเบียน</w:t>
                            </w:r>
                            <w:r w:rsidRPr="00D2747F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</w:t>
                            </w:r>
                            <w:r w:rsidR="007F7FAE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ค.ศ. 20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="00EF7B88" w:rsidRPr="00EF7B88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EF7B88" w:rsidRPr="00EF7B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7FB0F093" w14:textId="77777777" w:rsidR="001442F2" w:rsidRDefault="001442F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เจ้าของผลงาน 1 คน สามารถอ้างอิงผลงานได้เพียง 1 ครั้งเท่านั้น </w:t>
                            </w:r>
                          </w:p>
                          <w:p w14:paraId="420A434B" w14:textId="77777777" w:rsidR="00E77E32" w:rsidRPr="00A12ECE" w:rsidRDefault="00E77E32" w:rsidP="001442F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1EC472E2" w14:textId="77777777" w:rsidR="001442F2" w:rsidRDefault="001442F2" w:rsidP="001442F2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71780B62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2559B327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“สิทธิบัตร”หรือ “อนุสิทธิบัตร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7D3A9F14" w14:textId="77777777" w:rsidR="001442F2" w:rsidRPr="00A94531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</w:t>
                            </w:r>
                            <w:r w:rsidRPr="00271B91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14:paraId="4CF5C025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14:paraId="0AD92B47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ได้รับ</w:t>
                            </w:r>
                          </w:p>
                          <w:p w14:paraId="485E027B" w14:textId="77777777" w:rsidR="001442F2" w:rsidRPr="00F77318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วันเดือนปีที่รับรองผลงาน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อยู่ในช่วงขอบเขตข้างต้น</w:t>
                            </w:r>
                          </w:p>
                          <w:p w14:paraId="599211A8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E7765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สถานที่จดทะเบียน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จดทะเบียน “ในประเทศ” หรือ “ประเทศ”</w:t>
                            </w:r>
                          </w:p>
                          <w:p w14:paraId="53BC463A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3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ab/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E7765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โดยมีหลักการคิด ดังนี้</w:t>
                            </w:r>
                          </w:p>
                          <w:p w14:paraId="78DF03FF" w14:textId="77777777" w:rsidR="001442F2" w:rsidRPr="00154D40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1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ต่าง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     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2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ิทธิบัตรที่ได้รับการจดในประเทศ นับให้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1EA9412E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3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ต่าง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3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   </w:t>
                            </w:r>
                          </w:p>
                          <w:p w14:paraId="5E3638C8" w14:textId="77777777" w:rsidR="001442F2" w:rsidRDefault="001442F2" w:rsidP="001442F2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ab/>
                              <w:t>4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.  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อนุสิทธิบัตรที่ได้รับการจดในประเทศ นับให้อนุสิทธิบัตรละ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5</w:t>
                            </w:r>
                            <w:r w:rsidRPr="00154D40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612D3DE6" w14:textId="77777777" w:rsidR="001442F2" w:rsidRPr="000B78F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54D4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มายเหตุ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รณีที่อยู่ในระหว่างการยื่นขอจดทะเบียน ให้กรอกข้อมูลในตารางที่ 3</w:t>
                            </w:r>
                          </w:p>
                          <w:p w14:paraId="1FAC9A51" w14:textId="77777777" w:rsidR="001442F2" w:rsidRPr="00A23487" w:rsidRDefault="001442F2" w:rsidP="001442F2">
                            <w:pPr>
                              <w:tabs>
                                <w:tab w:val="left" w:pos="450"/>
                              </w:tabs>
                              <w:spacing w:before="240"/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สิทธิบัตรหรืออนุสิทธิบัต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B59EA4" id="_x0000_s1029" type="#_x0000_t202" style="width:451.3pt;height:42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">
                <v:textbox style="mso-fit-shape-to-text:t">
                  <w:txbxContent>
                    <w:p w14:paraId="455F552E" w14:textId="77777777" w:rsidR="001442F2" w:rsidRPr="000B78F7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2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7553937C" w14:textId="77777777" w:rsidR="001442F2" w:rsidRPr="001D40F6" w:rsidRDefault="001442F2" w:rsidP="001442F2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224DEAB8" w14:textId="77777777" w:rsidR="001442F2" w:rsidRDefault="001442F2" w:rsidP="001442F2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D2747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22325343" w14:textId="4E0299DC" w:rsidR="00A420C4" w:rsidRPr="00A420C4" w:rsidRDefault="001442F2" w:rsidP="006609A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D2747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ที่ได้รับการจดทะเบียน</w:t>
                      </w:r>
                      <w:r w:rsidRPr="00D2747F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</w:t>
                      </w:r>
                      <w:r w:rsidR="007F7FAE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ค.ศ. 20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="00EF7B88" w:rsidRPr="00EF7B88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EF7B88" w:rsidRPr="00EF7B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7FB0F093" w14:textId="77777777" w:rsidR="001442F2" w:rsidRDefault="001442F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เจ้าของผลงาน 1 คน สามารถอ้างอิงผลงานได้เพียง 1 ครั้งเท่านั้น </w:t>
                      </w:r>
                    </w:p>
                    <w:p w14:paraId="420A434B" w14:textId="77777777" w:rsidR="00E77E32" w:rsidRPr="00A12ECE" w:rsidRDefault="00E77E32" w:rsidP="001442F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1EC472E2" w14:textId="77777777" w:rsidR="001442F2" w:rsidRDefault="001442F2" w:rsidP="001442F2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71780B62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2559B327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“สิทธิบัตร”หรือ “อนุสิทธิบัตร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7D3A9F14" w14:textId="77777777" w:rsidR="001442F2" w:rsidRPr="00A94531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</w:t>
                      </w:r>
                      <w:r w:rsidRPr="00271B91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สิทธิบัตรหรืออนุสิทธิบัตร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14:paraId="4CF5C025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14:paraId="0AD92B47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ได้รับ</w:t>
                      </w:r>
                    </w:p>
                    <w:p w14:paraId="485E027B" w14:textId="77777777" w:rsidR="001442F2" w:rsidRPr="00F77318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วันเดือนปีที่รับรองผลงาน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อยู่ในช่วงขอบเขตข้างต้น</w:t>
                      </w:r>
                    </w:p>
                    <w:p w14:paraId="599211A8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E7765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สถานที่จดทะเบียน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จดทะเบียน “ในประเทศ” หรือ “ประเทศ”</w:t>
                      </w:r>
                    </w:p>
                    <w:p w14:paraId="53BC463A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3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ab/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E7765E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โดยมีหลักการคิด ดังนี้</w:t>
                      </w:r>
                    </w:p>
                    <w:p w14:paraId="78DF03FF" w14:textId="77777777" w:rsidR="001442F2" w:rsidRPr="00154D40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1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ต่างประเทศ นับให้สิทธิบัตร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     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2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ิทธิบัตรที่ได้รับการจดในประเทศ นับให้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1EA9412E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3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ต่าง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3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   </w:t>
                      </w:r>
                    </w:p>
                    <w:p w14:paraId="5E3638C8" w14:textId="77777777" w:rsidR="001442F2" w:rsidRDefault="001442F2" w:rsidP="001442F2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ab/>
                        <w:t>4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.  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อนุสิทธิบัตรที่ได้รับการจดในประเทศ นับให้อนุสิทธิบัตรละ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.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5</w:t>
                      </w:r>
                      <w:r w:rsidRPr="00154D40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612D3DE6" w14:textId="77777777" w:rsidR="001442F2" w:rsidRPr="000B78F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54D40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หมายเหตุ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รณีที่อยู่ในระหว่างการยื่นขอจดทะเบียน ให้กรอกข้อมูลในตารางที่ 3</w:t>
                      </w:r>
                    </w:p>
                    <w:p w14:paraId="1FAC9A51" w14:textId="77777777" w:rsidR="001442F2" w:rsidRPr="00A23487" w:rsidRDefault="001442F2" w:rsidP="001442F2">
                      <w:pPr>
                        <w:tabs>
                          <w:tab w:val="left" w:pos="450"/>
                        </w:tabs>
                        <w:spacing w:before="240"/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สิทธิบัตรหรืออนุสิทธิบัต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D209D2" w14:textId="688C73D8" w:rsidR="001442F2" w:rsidRDefault="001442F2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6F451F4D" w14:textId="49CEB426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19E1F44B" w14:textId="0C659699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304F2BA6" w14:textId="684A3E64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03488049" w14:textId="0F6E30F6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115908F1" w14:textId="77777777" w:rsidR="0007519A" w:rsidRDefault="0007519A" w:rsidP="008871FA">
      <w:pPr>
        <w:ind w:left="1080" w:hanging="1080"/>
        <w:rPr>
          <w:rFonts w:ascii="TH Sarabun New" w:hAnsi="TH Sarabun New" w:cs="TH Sarabun New"/>
          <w:b/>
          <w:bCs/>
          <w:sz w:val="28"/>
          <w:szCs w:val="28"/>
        </w:rPr>
      </w:pPr>
    </w:p>
    <w:p w14:paraId="02CFA4EB" w14:textId="77777777" w:rsidR="00B75BDC" w:rsidRPr="00686306" w:rsidRDefault="00B75979" w:rsidP="001442F2">
      <w:pPr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8"/>
        <w:gridCol w:w="2969"/>
        <w:gridCol w:w="1926"/>
        <w:gridCol w:w="1194"/>
        <w:gridCol w:w="808"/>
      </w:tblGrid>
      <w:tr w:rsidR="00207EF0" w:rsidRPr="00354037" w14:paraId="3C7D8898" w14:textId="77777777" w:rsidTr="00207EF0">
        <w:tc>
          <w:tcPr>
            <w:tcW w:w="355" w:type="pct"/>
            <w:tcBorders>
              <w:bottom w:val="single" w:sz="4" w:space="0" w:color="auto"/>
            </w:tcBorders>
          </w:tcPr>
          <w:p w14:paraId="72F686DD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76A0AEAA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820" w:type="pct"/>
            <w:tcBorders>
              <w:bottom w:val="single" w:sz="4" w:space="0" w:color="auto"/>
            </w:tcBorders>
          </w:tcPr>
          <w:p w14:paraId="0D59B38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14:paraId="454A3BE8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E90DA5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1647" w:type="pct"/>
            <w:tcBorders>
              <w:bottom w:val="single" w:sz="4" w:space="0" w:color="auto"/>
            </w:tcBorders>
          </w:tcPr>
          <w:p w14:paraId="46BD4F0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  <w:p w14:paraId="678DA27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3F9DE6A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1068" w:type="pct"/>
            <w:tcBorders>
              <w:bottom w:val="single" w:sz="4" w:space="0" w:color="auto"/>
            </w:tcBorders>
          </w:tcPr>
          <w:p w14:paraId="27A5619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14:paraId="0E9DB30D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F"/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14:paraId="52EAC15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มีเอกสาร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ับรอง</w:t>
            </w:r>
          </w:p>
          <w:p w14:paraId="13088C6A" w14:textId="77777777" w:rsidR="00207EF0" w:rsidRPr="00B652A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49FF758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684BBC23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1"/>
            </w:r>
          </w:p>
        </w:tc>
      </w:tr>
      <w:tr w:rsidR="006301BB" w:rsidRPr="00354037" w14:paraId="0FB52712" w14:textId="77777777" w:rsidTr="00207EF0">
        <w:tc>
          <w:tcPr>
            <w:tcW w:w="355" w:type="pct"/>
            <w:tcBorders>
              <w:bottom w:val="dotted" w:sz="4" w:space="0" w:color="auto"/>
            </w:tcBorders>
          </w:tcPr>
          <w:p w14:paraId="36EE0F0E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bottom w:val="dotted" w:sz="4" w:space="0" w:color="auto"/>
            </w:tcBorders>
          </w:tcPr>
          <w:p w14:paraId="65C44BC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bottom w:val="dotted" w:sz="4" w:space="0" w:color="auto"/>
            </w:tcBorders>
          </w:tcPr>
          <w:p w14:paraId="369BD3E8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bottom w:val="dotted" w:sz="4" w:space="0" w:color="auto"/>
            </w:tcBorders>
          </w:tcPr>
          <w:p w14:paraId="131D311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14:paraId="61F20A76" w14:textId="77777777"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bottom w:val="dotted" w:sz="4" w:space="0" w:color="auto"/>
            </w:tcBorders>
          </w:tcPr>
          <w:p w14:paraId="1D884469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4D1B3CE9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33A8967C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65A1EEAF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104E8F09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30D20F7B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05A8B8E7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34CA39E1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465AD0AB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28FC9E1F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7E4ADF2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1960D25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3271F300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588424F5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608AC2AA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14:paraId="77D7FF44" w14:textId="77777777" w:rsidTr="00207EF0">
        <w:tc>
          <w:tcPr>
            <w:tcW w:w="355" w:type="pct"/>
            <w:tcBorders>
              <w:top w:val="dotted" w:sz="4" w:space="0" w:color="auto"/>
              <w:bottom w:val="dotted" w:sz="4" w:space="0" w:color="auto"/>
            </w:tcBorders>
          </w:tcPr>
          <w:p w14:paraId="250412F4" w14:textId="77777777"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0" w:type="pct"/>
            <w:tcBorders>
              <w:top w:val="dotted" w:sz="4" w:space="0" w:color="auto"/>
              <w:bottom w:val="dotted" w:sz="4" w:space="0" w:color="auto"/>
            </w:tcBorders>
          </w:tcPr>
          <w:p w14:paraId="2857E486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7" w:type="pct"/>
            <w:tcBorders>
              <w:top w:val="dotted" w:sz="4" w:space="0" w:color="auto"/>
              <w:bottom w:val="dotted" w:sz="4" w:space="0" w:color="auto"/>
            </w:tcBorders>
          </w:tcPr>
          <w:p w14:paraId="4EE69FE7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8" w:type="pct"/>
            <w:tcBorders>
              <w:top w:val="dotted" w:sz="4" w:space="0" w:color="auto"/>
              <w:bottom w:val="dotted" w:sz="4" w:space="0" w:color="auto"/>
            </w:tcBorders>
          </w:tcPr>
          <w:p w14:paraId="009135BE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14:paraId="5DC75ED0" w14:textId="77777777"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48" w:type="pct"/>
            <w:tcBorders>
              <w:top w:val="dotted" w:sz="4" w:space="0" w:color="auto"/>
              <w:bottom w:val="dotted" w:sz="4" w:space="0" w:color="auto"/>
            </w:tcBorders>
          </w:tcPr>
          <w:p w14:paraId="448D3285" w14:textId="77777777"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14:paraId="1AB9E9BD" w14:textId="77777777" w:rsidTr="00207EF0">
        <w:tc>
          <w:tcPr>
            <w:tcW w:w="455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68C392" w14:textId="77777777"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32239939" w14:textId="77777777"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6948BCD1" w14:textId="77777777"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268090DE" w14:textId="77777777" w:rsidR="00663E57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mc:AlternateContent>
          <mc:Choice Requires="wps">
            <w:drawing>
              <wp:inline distT="0" distB="0" distL="0" distR="0" wp14:anchorId="013312BB" wp14:editId="1F62474F">
                <wp:extent cx="5731510" cy="4314190"/>
                <wp:effectExtent l="0" t="0" r="21590" b="1016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4314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46C99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3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4E66FDF3" w14:textId="77777777"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60294158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6B5BB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29BCC6A7" w14:textId="091743D8" w:rsidR="00207EF0" w:rsidRPr="00A420C4" w:rsidRDefault="00207EF0" w:rsidP="00D3364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</w:t>
                            </w:r>
                            <w:bookmarkStart w:id="0" w:name="_Hlk153021671"/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และย้อนหลัง 3 ปี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</w:t>
                            </w:r>
                            <w:r w:rsidR="006738A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ค.ศ. 202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FD6AB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bookmarkEnd w:id="0"/>
                          <w:p w14:paraId="4A1DCDE8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ผลงานวิจัยอื่น ๆ ที่สามารถนับเป็นชิ้นงา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เจ้าขอ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 1 คน สามารถอ้างอิง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ชิ้น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ได้เพียง 1 ครั้งเท่านั้น </w:t>
                            </w:r>
                          </w:p>
                          <w:p w14:paraId="747123EE" w14:textId="77777777" w:rsidR="00E77E32" w:rsidRPr="00A12ECE" w:rsidRDefault="00E77E32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ผลง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ถ้ามีผู้เขียนอยู่ต่าง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337C5BD2" w14:textId="77777777" w:rsidR="00207EF0" w:rsidRPr="006B5BB5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ลงานวิจัยอื่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“ประเภทสิ่งประดิษฐ์” </w:t>
                            </w:r>
                            <w:r w:rsidRPr="00223CD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นำมาอ้างอิง </w:t>
                            </w:r>
                            <w:r w:rsidRPr="004236B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u w:val="single"/>
                                <w:cs/>
                              </w:rPr>
                              <w:t>ต้องไม่ใช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ิ่งที่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ดิษฐ์</w:t>
                            </w: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ให้กับบริษัทต่าง ๆ ตามสัญญาจ้าง</w:t>
                            </w:r>
                          </w:p>
                          <w:p w14:paraId="44DB5298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2CFC59C0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680BEDFE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ประเภท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ว่าเป็น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สิ่งประดิษฐ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หรือ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วามลับทางการค้า</w:t>
                            </w:r>
                            <w:r w:rsidRPr="00F01573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โปรแกรมคอมพิวเตอร์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หรื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งานออกแบบ (ในระดับต้นแบบห้องปฏิบัติการ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Pr="00F01573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</w:p>
                          <w:p w14:paraId="2CB621E9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ะบุชื่อผลงานอื่น ๆ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มี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สมาชิ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ใน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เป็นเจ้าของผลงาน</w:t>
                            </w:r>
                          </w:p>
                          <w:p w14:paraId="623FAC0D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ชื่อเจ้าของผลงาน”</w:t>
                            </w:r>
                          </w:p>
                          <w:p w14:paraId="3FB868B5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เลขทะเบียนผลงาน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2095B681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นับให้ชิ้น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</w:p>
                          <w:p w14:paraId="2A874908" w14:textId="77777777"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3098D67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3312BB" id="_x0000_s1030" type="#_x0000_t202" style="width:451.3pt;height:33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">
                <v:textbox style="mso-fit-shape-to-text:t">
                  <w:txbxContent>
                    <w:p w14:paraId="56246C99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3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4E66FDF3" w14:textId="77777777"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60294158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6B5BB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29BCC6A7" w14:textId="091743D8" w:rsidR="00207EF0" w:rsidRPr="00A420C4" w:rsidRDefault="00207EF0" w:rsidP="00D3364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</w:t>
                      </w:r>
                      <w:bookmarkStart w:id="1" w:name="_Hlk153021671"/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และย้อนหลัง 3 ปี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</w:t>
                      </w:r>
                      <w:r w:rsidR="006738A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ค.ศ. 202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FD6AB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bookmarkEnd w:id="1"/>
                    <w:p w14:paraId="4A1DCDE8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ผลงานวิจัยอื่น ๆ ที่สามารถนับเป็นชิ้นงา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เจ้าขอ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 1 คน สามารถอ้างอิง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ชิ้น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ได้เพียง 1 ครั้งเท่านั้น </w:t>
                      </w:r>
                    </w:p>
                    <w:p w14:paraId="747123EE" w14:textId="77777777" w:rsidR="00E77E32" w:rsidRPr="00A12ECE" w:rsidRDefault="00E77E32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ผลงา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ถ้ามีผู้เขียนอยู่ต่าง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337C5BD2" w14:textId="77777777" w:rsidR="00207EF0" w:rsidRPr="006B5BB5" w:rsidRDefault="00207EF0" w:rsidP="00207EF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ลงานวิจัยอื่น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“ประเภทสิ่งประดิษฐ์” </w:t>
                      </w:r>
                      <w:r w:rsidRPr="00223CD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นำมาอ้างอิง </w:t>
                      </w:r>
                      <w:r w:rsidRPr="004236B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u w:val="single"/>
                          <w:cs/>
                        </w:rPr>
                        <w:t>ต้องไม่ใช่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ิ่งที่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ดิษฐ์</w:t>
                      </w: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ให้กับบริษัทต่าง ๆ ตามสัญญาจ้าง</w:t>
                      </w:r>
                    </w:p>
                    <w:p w14:paraId="44DB5298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2CFC59C0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680BEDFE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ประเภท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ว่าเป็น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สิ่งประดิษฐ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หรือ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วามลับทางการค้า</w:t>
                      </w:r>
                      <w:r w:rsidRPr="00F01573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โปรแกรมคอมพิวเตอร์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หรื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งานออกแบบ (ในระดับต้นแบบห้องปฏิบัติการ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)</w:t>
                      </w:r>
                      <w:r w:rsidRPr="00F01573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</w:p>
                    <w:p w14:paraId="2CB621E9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ะบุชื่อผลงานอื่น ๆ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มี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สมาชิ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ใน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เป็นเจ้าของผลงาน</w:t>
                      </w:r>
                    </w:p>
                    <w:p w14:paraId="623FAC0D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ชื่อเจ้าของผลงาน”</w:t>
                      </w:r>
                    </w:p>
                    <w:p w14:paraId="3FB868B5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เลขทะเบียนผลงาน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2095B681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นับให้ชิ้น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</w:p>
                    <w:p w14:paraId="2A874908" w14:textId="77777777"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3098D67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42608D" w14:textId="77777777" w:rsidR="00207EF0" w:rsidRDefault="00207EF0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20B3F125" w14:textId="77777777" w:rsidR="0007519A" w:rsidRDefault="0007519A" w:rsidP="00772C0C">
      <w:pPr>
        <w:ind w:left="990" w:hanging="990"/>
        <w:rPr>
          <w:rFonts w:ascii="TH SarabunPSK" w:hAnsi="TH SarabunPSK" w:cs="TH SarabunPSK"/>
          <w:b/>
          <w:bCs/>
        </w:rPr>
      </w:pPr>
    </w:p>
    <w:p w14:paraId="48A96E21" w14:textId="77777777"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207EF0" w:rsidRPr="00354037" w14:paraId="51CA7D21" w14:textId="77777777" w:rsidTr="006B5C3E">
        <w:tc>
          <w:tcPr>
            <w:tcW w:w="641" w:type="dxa"/>
            <w:tcBorders>
              <w:bottom w:val="single" w:sz="4" w:space="0" w:color="auto"/>
            </w:tcBorders>
          </w:tcPr>
          <w:p w14:paraId="26F2C5B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4A982CF6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C"/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14:paraId="4B01C2A4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  <w:p w14:paraId="1D94EF49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75AC97F6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 New" w:hAnsi="TH Sarabun New" w:cs="TH Sarabun New"/>
                <w:sz w:val="28"/>
                <w:szCs w:val="28"/>
              </w:rPr>
              <w:sym w:font="Wingdings" w:char="F08D"/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794EAD67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  <w:p w14:paraId="5A5F3E2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12DF5F9E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E"/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E63EBE5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  <w:p w14:paraId="7A5D6C35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1D40F6"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14:paraId="6D0D1A0C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2AAD34AC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sym w:font="Wingdings" w:char="F090"/>
            </w:r>
          </w:p>
        </w:tc>
      </w:tr>
      <w:tr w:rsidR="006B5C3E" w:rsidRPr="00354037" w14:paraId="6F745585" w14:textId="77777777" w:rsidTr="006B5C3E">
        <w:tc>
          <w:tcPr>
            <w:tcW w:w="641" w:type="dxa"/>
            <w:tcBorders>
              <w:bottom w:val="dotted" w:sz="4" w:space="0" w:color="auto"/>
            </w:tcBorders>
          </w:tcPr>
          <w:p w14:paraId="602F423D" w14:textId="77777777"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14:paraId="100D038B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14:paraId="5E4D95C1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14:paraId="6176F809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14:paraId="2C1652D4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14:paraId="16408DC9" w14:textId="7777777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14:paraId="5D01CC98" w14:textId="77777777"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14:paraId="2912D809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14:paraId="52F68B90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14:paraId="5754F94A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14:paraId="71EC6DE3" w14:textId="77777777"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14:paraId="614B801B" w14:textId="7777777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14:paraId="458C1649" w14:textId="77777777"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14:paraId="2A3FC630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14:paraId="6BA2E6D8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14:paraId="637ECA47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14:paraId="1222EF85" w14:textId="77777777"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14:paraId="69396A2E" w14:textId="7777777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87E6DE4" w14:textId="77777777"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14:paraId="154A94C1" w14:textId="77777777"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AAB5E25" w14:textId="77777777" w:rsidR="00207EF0" w:rsidRDefault="00207EF0" w:rsidP="00203CEA">
      <w:pPr>
        <w:spacing w:before="240"/>
        <w:ind w:left="990" w:hanging="990"/>
        <w:rPr>
          <w:rFonts w:ascii="TH SarabunPSK" w:hAnsi="TH SarabunPSK" w:cs="TH SarabunPSK"/>
          <w:b/>
          <w:bCs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18565E18" wp14:editId="44648D22">
                <wp:extent cx="5731510" cy="6057862"/>
                <wp:effectExtent l="0" t="0" r="21590" b="1206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057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F012E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4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545D2092" w14:textId="77777777" w:rsidR="00207EF0" w:rsidRPr="001D40F6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sz w:val="18"/>
                                <w:szCs w:val="18"/>
                              </w:rPr>
                            </w:pPr>
                          </w:p>
                          <w:p w14:paraId="13B7593C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7BE6FE41" w14:textId="68FAB83F"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เป็นงานบริการวิชาการ 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ในปีปฏิทินที่ขอรับการจัดสรร และย้อนหลัง 3 ปี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07519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1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ค.ศ. 202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8F526F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="00203CEA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203CEA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67B4EAF0" w14:textId="77777777" w:rsidR="00207EF0" w:rsidRPr="00A12E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งานบริการวิชาการ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เรื่อง เจ้าของงาน 1 คน สามารถอ้างอิงได้เพียง 1 ครั้งเท่านั้น </w:t>
                            </w:r>
                          </w:p>
                          <w:p w14:paraId="22A5E59C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24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51666524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ผลงาน</w:t>
                            </w:r>
                          </w:p>
                          <w:p w14:paraId="6042FD41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งานที่ให้บริการวิชา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4FA8507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ผู้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9CE0BED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ให้บริการ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ภายในขอบเขตที่ระบุข้างต้น</w:t>
                            </w:r>
                          </w:p>
                          <w:p w14:paraId="10AC4749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นับให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ผล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งาน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</w:t>
                            </w:r>
                            <w:r w:rsidRPr="00841A82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ทั้งนี้ นับรวมกันได้ไม่เกิน 10 คะแนน</w:t>
                            </w:r>
                          </w:p>
                          <w:p w14:paraId="3C377A3C" w14:textId="77777777" w:rsidR="00207EF0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 w:hanging="90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งานบริการวิชา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นำมาอ้างอิงได้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ต้องมีลักษณะดังต่อไปนี้</w:t>
                            </w:r>
                          </w:p>
                          <w:p w14:paraId="37592AE9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หาวิทยาลัยให้ความเห็นชอบ</w:t>
                            </w:r>
                          </w:p>
                          <w:p w14:paraId="72D001AF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C311E0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</w:t>
                            </w:r>
                            <w:r w:rsidRPr="00C311E0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ที่มีผลกระทบอย่างน้อยในระดับชุมชนหรือท้องถิ่น</w:t>
                            </w:r>
                          </w:p>
                          <w:p w14:paraId="30DD9CFF" w14:textId="77777777" w:rsidR="00207EF0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tabs>
                                <w:tab w:val="left" w:pos="900"/>
                              </w:tabs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      </w:r>
                          </w:p>
                          <w:p w14:paraId="40DCB762" w14:textId="77777777" w:rsidR="00207EF0" w:rsidRPr="00FC263C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0"/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</w:pPr>
                            <w:r w:rsidRPr="00FC263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งานบริการวิชาการ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6"/>
                                <w:u w:val="single"/>
                                <w:cs/>
                              </w:rPr>
                              <w:t>ไม่สามารถใช้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sz w:val="36"/>
                                <w:cs/>
                              </w:rPr>
                              <w:t xml:space="preserve">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งานบริการวิชาการในลักษณะเป็นความสามารถ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ส่วนบุคคล ไม่ได้เกิดจากความเป็น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RU 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ผู้ทรงคุณวุฒิประเมินผลงาน/พิจารณาบทความตีพิมพ์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  <w:t>ใน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ตรวจอ่านตำรา/พิจารณารายงานวิจัยฉบับสมบูรณ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ประธานสอบวิทยานิพนธ์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อบวิทยานิพนธ์/กรรมการจัดการประชุม/กรรมการตัดสินโครงการ/เป็นกรรมก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สถาบัน...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กรรมการสมาคม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.../กอง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บรรณาธิการวารสาร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Manuscript Reviews for publication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cs/>
                              </w:rPr>
                              <w:t>/</w:t>
                            </w:r>
                            <w:r w:rsidRPr="00FC263C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>Grant Review for Research Fund</w:t>
                            </w:r>
                            <w:r w:rsidRPr="00FC263C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เป็นต้น</w:t>
                            </w:r>
                          </w:p>
                          <w:p w14:paraId="6E73EEC9" w14:textId="77777777" w:rsidR="00207EF0" w:rsidRPr="003C404F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09C7A18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การบริการวิชาการ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565E18" id="_x0000_s1031" type="#_x0000_t202" style="width:451.3pt;height:47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">
                <v:textbox style="mso-fit-shape-to-text:t">
                  <w:txbxContent>
                    <w:p w14:paraId="657F012E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4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545D2092" w14:textId="77777777" w:rsidR="00207EF0" w:rsidRPr="001D40F6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sz w:val="18"/>
                          <w:szCs w:val="18"/>
                        </w:rPr>
                      </w:pPr>
                    </w:p>
                    <w:p w14:paraId="13B7593C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7BE6FE41" w14:textId="68FAB83F"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เป็นงานบริการวิชาการ 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ในปีปฏิทินที่ขอรับการจัดสรร และย้อนหลัง 3 ปี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07519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1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ค.ศ. 202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8F526F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="00203CEA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203CEA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67B4EAF0" w14:textId="77777777" w:rsidR="00207EF0" w:rsidRPr="00A12ECE" w:rsidRDefault="00207EF0" w:rsidP="00207EF0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งานบริการวิชาการ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เรื่อง เจ้าของงาน 1 คน สามารถอ้างอิงได้เพียง 1 ครั้งเท่านั้น </w:t>
                      </w:r>
                    </w:p>
                    <w:p w14:paraId="22A5E59C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24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51666524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ผลงาน</w:t>
                      </w:r>
                    </w:p>
                    <w:p w14:paraId="6042FD41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งานที่ให้บริการวิชา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4FA8507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ผู้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9CE0BED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ให้บริการ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ภายในขอบเขตที่ระบุข้างต้น</w:t>
                      </w:r>
                    </w:p>
                    <w:p w14:paraId="10AC4749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นับให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ผล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งาน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</w:t>
                      </w:r>
                      <w:r w:rsidRPr="00841A82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ทั้งนี้ นับรวมกันได้ไม่เกิน 10 คะแนน</w:t>
                      </w:r>
                    </w:p>
                    <w:p w14:paraId="3C377A3C" w14:textId="77777777" w:rsidR="00207EF0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 w:hanging="90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FC263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งานบริการวิชาการ</w:t>
                      </w: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นำมาอ้างอิงได้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ต้องมีลักษณะดังต่อไปนี้</w:t>
                      </w:r>
                    </w:p>
                    <w:p w14:paraId="37592AE9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หาวิทยาลัยให้ความเห็นชอบ</w:t>
                      </w:r>
                    </w:p>
                    <w:p w14:paraId="72D001AF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C311E0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</w:t>
                      </w:r>
                      <w:r w:rsidRPr="00C311E0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ที่มีผลกระทบอย่างน้อยในระดับชุมชนหรือท้องถิ่น</w:t>
                      </w:r>
                    </w:p>
                    <w:p w14:paraId="30DD9CFF" w14:textId="77777777" w:rsidR="00207EF0" w:rsidRDefault="00207EF0" w:rsidP="00207EF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tabs>
                          <w:tab w:val="left" w:pos="900"/>
                        </w:tabs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ที่แสดงหลักฐานการนำส่งเงินรายได้และค่าความเข้มแข็งเข้าบัญชีมหาวิทยาลัย</w:t>
                      </w:r>
                    </w:p>
                    <w:p w14:paraId="40DCB762" w14:textId="77777777" w:rsidR="00207EF0" w:rsidRPr="00FC263C" w:rsidRDefault="00207EF0" w:rsidP="00207EF0">
                      <w:pPr>
                        <w:tabs>
                          <w:tab w:val="left" w:pos="900"/>
                        </w:tabs>
                        <w:spacing w:before="240"/>
                        <w:ind w:left="900"/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</w:pPr>
                      <w:r w:rsidRPr="00FC263C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งานบริการวิชาการ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36"/>
                          <w:u w:val="single"/>
                          <w:cs/>
                        </w:rPr>
                        <w:t>ไม่สามารถใช้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sz w:val="36"/>
                          <w:cs/>
                        </w:rPr>
                        <w:t xml:space="preserve">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งานบริการวิชาการในลักษณะเป็นความสามารถ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ส่วนบุคคล ไม่ได้เกิดจากความเป็น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 xml:space="preserve">RU 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ได้แก่ 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ผู้ทรงคุณวุฒิประเมินผลงาน/พิจารณาบทความตีพิมพ์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  <w:t>ใน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ตรวจอ่านตำรา/พิจารณารายงานวิจัยฉบับสมบูรณ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ประธานสอบวิทยานิพนธ์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อบวิทยานิพนธ์/กรรมการจัดการประชุม/กรรมการตัดสินโครงการ/เป็นกรรมก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สถาบัน...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กรรมการสมาคม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.../กอง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บรรณาธิการวารสาร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Manuscript Reviews for publication</w:t>
                      </w:r>
                      <w:r w:rsidRPr="00FC263C">
                        <w:rPr>
                          <w:rFonts w:ascii="TH Sarabun New" w:hAnsi="TH Sarabun New" w:cs="TH Sarabun New"/>
                          <w:cs/>
                        </w:rPr>
                        <w:t>/</w:t>
                      </w:r>
                      <w:r w:rsidRPr="00FC263C">
                        <w:rPr>
                          <w:rFonts w:ascii="TH Sarabun New" w:hAnsi="TH Sarabun New" w:cs="TH Sarabun New"/>
                          <w:szCs w:val="28"/>
                        </w:rPr>
                        <w:t>Grant Review for Research Fund</w:t>
                      </w:r>
                      <w:r w:rsidRPr="00FC263C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เป็นต้น</w:t>
                      </w:r>
                    </w:p>
                    <w:p w14:paraId="6E73EEC9" w14:textId="77777777" w:rsidR="00207EF0" w:rsidRPr="003C404F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09C7A18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การบริการวิชาการ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479FCF" w14:textId="77777777"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660" w:type="pct"/>
        <w:tblInd w:w="-572" w:type="dxa"/>
        <w:tblLook w:val="04A0" w:firstRow="1" w:lastRow="0" w:firstColumn="1" w:lastColumn="0" w:noHBand="0" w:noVBand="1"/>
      </w:tblPr>
      <w:tblGrid>
        <w:gridCol w:w="700"/>
        <w:gridCol w:w="2172"/>
        <w:gridCol w:w="1633"/>
        <w:gridCol w:w="2025"/>
        <w:gridCol w:w="1692"/>
        <w:gridCol w:w="1217"/>
        <w:gridCol w:w="767"/>
      </w:tblGrid>
      <w:tr w:rsidR="00207EF0" w:rsidRPr="00354037" w14:paraId="75559C99" w14:textId="77777777" w:rsidTr="00207EF0">
        <w:tc>
          <w:tcPr>
            <w:tcW w:w="343" w:type="pct"/>
            <w:tcBorders>
              <w:bottom w:val="single" w:sz="4" w:space="0" w:color="auto"/>
            </w:tcBorders>
          </w:tcPr>
          <w:p w14:paraId="05CAB766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  <w:p w14:paraId="4CEA667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7690B9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C"/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14:paraId="73ED7F95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  <w:p w14:paraId="79446306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F97CC99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D"/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0D90E752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  <w:p w14:paraId="0B06F12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245F5AFD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8E"/>
            </w:r>
          </w:p>
        </w:tc>
        <w:tc>
          <w:tcPr>
            <w:tcW w:w="992" w:type="pct"/>
            <w:tcBorders>
              <w:bottom w:val="single" w:sz="4" w:space="0" w:color="auto"/>
            </w:tcBorders>
          </w:tcPr>
          <w:p w14:paraId="79325740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  <w:p w14:paraId="1B4A2D0F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07AF6734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8F"/>
            </w:r>
          </w:p>
        </w:tc>
        <w:tc>
          <w:tcPr>
            <w:tcW w:w="829" w:type="pct"/>
            <w:tcBorders>
              <w:bottom w:val="single" w:sz="4" w:space="0" w:color="auto"/>
            </w:tcBorders>
          </w:tcPr>
          <w:p w14:paraId="6F16E5B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  <w:p w14:paraId="5C76B328" w14:textId="77777777" w:rsidR="00DC1FC1" w:rsidRDefault="00DC1FC1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50C3E91C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0"/>
            </w:r>
          </w:p>
        </w:tc>
        <w:tc>
          <w:tcPr>
            <w:tcW w:w="596" w:type="pct"/>
            <w:tcBorders>
              <w:bottom w:val="single" w:sz="4" w:space="0" w:color="auto"/>
            </w:tcBorders>
          </w:tcPr>
          <w:p w14:paraId="06D2C060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ที่ได้รับ</w:t>
            </w:r>
          </w:p>
          <w:p w14:paraId="5E2AD740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sym w:font="Wingdings" w:char="F091"/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14:paraId="2C908AD1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14:paraId="402A423A" w14:textId="77777777" w:rsidR="00207EF0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303B7DCB" w14:textId="77777777" w:rsidR="00207EF0" w:rsidRPr="00354037" w:rsidRDefault="00207EF0" w:rsidP="00207EF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</w:rPr>
              <w:sym w:font="Wingdings" w:char="F092"/>
            </w:r>
          </w:p>
        </w:tc>
      </w:tr>
      <w:tr w:rsidR="00013F7D" w:rsidRPr="00354037" w14:paraId="47DA747F" w14:textId="77777777" w:rsidTr="00207EF0">
        <w:tc>
          <w:tcPr>
            <w:tcW w:w="343" w:type="pct"/>
            <w:tcBorders>
              <w:bottom w:val="dotted" w:sz="4" w:space="0" w:color="auto"/>
            </w:tcBorders>
          </w:tcPr>
          <w:p w14:paraId="7065A133" w14:textId="77777777"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64" w:type="pct"/>
            <w:tcBorders>
              <w:bottom w:val="dotted" w:sz="4" w:space="0" w:color="auto"/>
            </w:tcBorders>
          </w:tcPr>
          <w:p w14:paraId="05E6190B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00" w:type="pct"/>
            <w:tcBorders>
              <w:bottom w:val="dotted" w:sz="4" w:space="0" w:color="auto"/>
            </w:tcBorders>
          </w:tcPr>
          <w:p w14:paraId="675B63AE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92" w:type="pct"/>
            <w:tcBorders>
              <w:bottom w:val="dotted" w:sz="4" w:space="0" w:color="auto"/>
            </w:tcBorders>
          </w:tcPr>
          <w:p w14:paraId="380BFC41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9" w:type="pct"/>
            <w:tcBorders>
              <w:bottom w:val="dotted" w:sz="4" w:space="0" w:color="auto"/>
            </w:tcBorders>
          </w:tcPr>
          <w:p w14:paraId="3ED90E9F" w14:textId="77777777"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96" w:type="pct"/>
            <w:tcBorders>
              <w:bottom w:val="dotted" w:sz="4" w:space="0" w:color="auto"/>
            </w:tcBorders>
          </w:tcPr>
          <w:p w14:paraId="2812CEC4" w14:textId="77777777"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76" w:type="pct"/>
            <w:tcBorders>
              <w:bottom w:val="dotted" w:sz="4" w:space="0" w:color="auto"/>
            </w:tcBorders>
          </w:tcPr>
          <w:p w14:paraId="74930958" w14:textId="77777777"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14:paraId="4B1DE76A" w14:textId="77777777" w:rsidTr="00207EF0">
        <w:tc>
          <w:tcPr>
            <w:tcW w:w="4624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2B40BF9" w14:textId="77777777"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376" w:type="pct"/>
            <w:tcBorders>
              <w:top w:val="single" w:sz="4" w:space="0" w:color="auto"/>
              <w:bottom w:val="single" w:sz="4" w:space="0" w:color="auto"/>
            </w:tcBorders>
          </w:tcPr>
          <w:p w14:paraId="703C0F25" w14:textId="77777777"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14:paraId="5543B9C7" w14:textId="77777777"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14:paraId="223AF331" w14:textId="77777777" w:rsidR="00207EF0" w:rsidRDefault="00207EF0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207EF0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60871B57" wp14:editId="3A30D3CA">
                <wp:extent cx="5731510" cy="6402705"/>
                <wp:effectExtent l="0" t="0" r="21590" b="1714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402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8EF27" w14:textId="77777777" w:rsidR="00207EF0" w:rsidRPr="000B78F7" w:rsidRDefault="00207EF0" w:rsidP="00207EF0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5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4C2B8E13" w14:textId="77777777" w:rsidR="00207EF0" w:rsidRDefault="00207EF0" w:rsidP="00207EF0">
                            <w:pPr>
                              <w:ind w:firstLine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 w:rsidRPr="00B4425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โดยมีขอบเขต ดังนี้</w:t>
                            </w:r>
                          </w:p>
                          <w:p w14:paraId="3DF63FC0" w14:textId="0F10506A" w:rsidR="00207EF0" w:rsidRPr="00A420C4" w:rsidRDefault="00207EF0" w:rsidP="00A420C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 w:rsidRPr="00A420C4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เป็น</w:t>
                            </w:r>
                            <w:r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ในปีปฏิทินที่ขอรับการจัดสรร </w:t>
                            </w:r>
                            <w:r w:rsidR="005C5D21" w:rsidRPr="00A420C4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และย้อนหลัง 3 ปี 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(ปี ค.ศ. 20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3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0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0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21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หรือ ปี พ.ศ. 25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</w:rPr>
                              <w:t xml:space="preserve">, 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256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5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 และ 25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6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ทั้งนี้ สามารถนับรวมผลงานของปี ค.ศ. 202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4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หรือ พ.ศ. 256</w:t>
                            </w:r>
                            <w:r w:rsidR="005C5D21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7</w:t>
                            </w:r>
                            <w:r w:rsidR="005C5D21" w:rsidRPr="00203CEA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 xml:space="preserve"> ได้จนถึงวันที่กำหนดให้ส่งผลงาน</w:t>
                            </w:r>
                            <w:r w:rsidR="005C5D21" w:rsidRPr="00203CEA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)</w:t>
                            </w:r>
                          </w:p>
                          <w:p w14:paraId="2AF88237" w14:textId="77777777" w:rsidR="001B55CE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ด้านวิจัยที่ได้รับจากสถาบันหรือองค์กรต่าง ๆ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1 </w:t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รางวัล เจ้าของรางวัล 1 คน สามารถอ้างอิงได้เพียง </w:t>
                            </w:r>
                            <w:r w:rsidRPr="00A12E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br/>
                            </w:r>
                            <w:r w:rsidRPr="00A12E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>1 ครั้งเท่านั้น</w:t>
                            </w:r>
                          </w:p>
                          <w:p w14:paraId="1AA84D2D" w14:textId="77777777" w:rsidR="00207EF0" w:rsidRPr="001B55CE" w:rsidRDefault="00207EF0" w:rsidP="001B55C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</w:pPr>
                            <w:r w:rsidRPr="001B55CE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Cs w:val="28"/>
                                <w:cs/>
                              </w:rPr>
                              <w:t xml:space="preserve">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ผลงาน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>1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 ผลงานถ้ามีผู้เขียนอยู่ต่าง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 xml:space="preserve">ให้ระบุสัดส่วนและคิดคะแนนแต่ละ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</w:rPr>
                              <w:t xml:space="preserve">RU </w:t>
                            </w:r>
                            <w:r w:rsidR="001B55CE" w:rsidRPr="001B55CE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สามารถใช้ซ้ำซ้อนได้</w:t>
                            </w:r>
                          </w:p>
                          <w:p w14:paraId="45A57EFB" w14:textId="77777777" w:rsidR="00207EF0" w:rsidRPr="00B4425F" w:rsidRDefault="00207EF0" w:rsidP="00207EF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TH Sarabun New" w:hAnsi="TH Sarabun New" w:cs="TH Sarabun New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รางวัลที่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ได้รับจากการแข่งขันหรือประกวดผลงานวิจัย ต้องได้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ระดับชนะเลิศหรือรองชนะเลิศ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 xml:space="preserve">เท่านั้น </w:t>
                            </w:r>
                            <w:r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br/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szCs w:val="28"/>
                                <w:cs/>
                              </w:rPr>
                              <w:t>และ</w:t>
                            </w:r>
                            <w:r w:rsidRPr="00570E88">
                              <w:rPr>
                                <w:rFonts w:ascii="TH Sarabun New" w:hAnsi="TH Sarabun New" w:cs="TH Sarabun New"/>
                                <w:b/>
                                <w:bCs/>
                                <w:szCs w:val="28"/>
                                <w:cs/>
                              </w:rPr>
                              <w:t>ไม่นับรางวัลที่ได้รับจากการไปนำเสนอผลงานวิจัยในรูปแบบโปสเตอร์</w:t>
                            </w:r>
                          </w:p>
                          <w:p w14:paraId="79052F88" w14:textId="77777777" w:rsidR="00207EF0" w:rsidRDefault="00207EF0" w:rsidP="00207EF0">
                            <w:pPr>
                              <w:tabs>
                                <w:tab w:val="left" w:pos="360"/>
                              </w:tabs>
                              <w:spacing w:before="120"/>
                              <w:ind w:left="360" w:hanging="360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A23487">
                              <w:rPr>
                                <w:rFonts w:ascii="TH Sarabun New" w:hAnsi="TH Sarabun New" w:cs="TH Sarabun New" w:hint="cs"/>
                                <w:szCs w:val="28"/>
                                <w:cs/>
                              </w:rPr>
                              <w:t>โดยกรอกข้อมูลตามรายละเอียด ดังนี้</w:t>
                            </w:r>
                          </w:p>
                          <w:p w14:paraId="56FD7821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ลำดับที่”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ของ</w:t>
                            </w:r>
                            <w:r w:rsidRPr="00C03C0E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ด้านวิจัย</w:t>
                            </w:r>
                            <w:r w:rsidRPr="0067722F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ที่ได้รับ</w:t>
                            </w:r>
                          </w:p>
                          <w:p w14:paraId="54F6706A" w14:textId="77777777" w:rsidR="00207EF0" w:rsidRPr="00841A82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รางวัลด้านวิจัยที่ได้รับ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0D4377F7" w14:textId="77777777" w:rsidR="00207EF0" w:rsidRPr="00A94531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หน่วยงานที่ให้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705DEFF5" w14:textId="77777777" w:rsidR="00207EF0" w:rsidRPr="000B78F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ื่อเจ้าของผลงาน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” </w:t>
                            </w:r>
                          </w:p>
                          <w:p w14:paraId="5ECB70CE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ันเดือนปีที่ได้รับรางวัล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3DB370C5" w14:textId="77777777" w:rsidR="00207EF0" w:rsidRPr="009C2B3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ระบุ 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</w:t>
                            </w:r>
                            <w:r w:rsidRPr="00085E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ประเภทรางวัล</w:t>
                            </w:r>
                            <w:r w:rsidRPr="00085EE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ได้รับ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แบ่งเป็น 2 ประเภท คือ ระดับชาติ และระดับนานาชาติ</w:t>
                            </w:r>
                          </w:p>
                          <w:p w14:paraId="27F9F88E" w14:textId="77777777" w:rsidR="00207EF0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ะบุ 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“คะแนนที่ได้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รางวัล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ระดับชาติ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ได้ 3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รางวัลระดับนานาชาต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ิได้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</w:t>
                            </w:r>
                            <w:r w:rsidRPr="006341FE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</w:t>
                            </w:r>
                          </w:p>
                          <w:p w14:paraId="3BC121E6" w14:textId="77777777" w:rsidR="00207EF0" w:rsidRPr="00FB4424" w:rsidRDefault="00207EF0" w:rsidP="00207EF0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สามารถนำมาอ้างอิงได้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ต้องมีชื่อสมาชิกใน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ปรากฏอยู่ในหลักฐานรางวัลนั้น ได้แก่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Best Paper Award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บทความดีเด่น   เป็นต้น</w:t>
                            </w:r>
                          </w:p>
                          <w:p w14:paraId="7B3E44E0" w14:textId="77777777"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 w:hanging="907"/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 w:rsidRPr="00471E2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รางวัล</w:t>
                            </w:r>
                            <w:r w:rsidRPr="00471E2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ที่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u w:val="single"/>
                                <w:cs/>
                              </w:rPr>
                              <w:t>ไม่สามารถนำมาอ้างอิงได้</w:t>
                            </w:r>
                            <w:r w:rsidRPr="00085EE9">
                              <w:rPr>
                                <w:rFonts w:ascii="TH Sarabun New" w:hAnsi="TH Sarabun New" w:cs="TH Sarabun New" w:hint="cs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ได้แก่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5EE9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      </w:r>
                            <w:r w:rsidRPr="00085EE9">
                              <w:rPr>
                                <w:rFonts w:ascii="TH Sarabun New" w:eastAsia="Times New Roman" w:hAnsi="TH Sarabun New" w:cs="TH Sarabun New"/>
                                <w:sz w:val="24"/>
                                <w:szCs w:val="24"/>
                                <w:cs/>
                              </w:rPr>
                              <w:br/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างวัลวิทยานิพนธ์ของคณาจารย์ที่อยู่ใน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50A79"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-</w:t>
                            </w:r>
                            <w:r>
                              <w:rPr>
                                <w:rFonts w:ascii="TH Sarabun New" w:eastAsia="Times New Roman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G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rant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1EE53ACA" w14:textId="77777777" w:rsidR="00207EF0" w:rsidRPr="00656775" w:rsidRDefault="00207EF0" w:rsidP="00207EF0">
                            <w:pPr>
                              <w:tabs>
                                <w:tab w:val="left" w:pos="900"/>
                              </w:tabs>
                              <w:ind w:left="907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- 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 xml:space="preserve">Travel </w:t>
                            </w:r>
                            <w:r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A</w:t>
                            </w:r>
                            <w:r w:rsidRPr="00656775">
                              <w:rPr>
                                <w:rFonts w:ascii="TH Sarabun New" w:eastAsia="Times New Roman" w:hAnsi="TH Sarabun New" w:cs="TH Sarabun New"/>
                                <w:sz w:val="28"/>
                                <w:szCs w:val="28"/>
                              </w:rPr>
                              <w:t>ward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65677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เป็นต้น</w:t>
                            </w:r>
                          </w:p>
                          <w:p w14:paraId="5B0D2322" w14:textId="77777777" w:rsidR="00207EF0" w:rsidRPr="00A23487" w:rsidRDefault="00207EF0" w:rsidP="00207EF0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jc w:val="center"/>
                              <w:rPr>
                                <w:rFonts w:ascii="TH Sarabun New" w:hAnsi="TH Sarabun New" w:cs="TH Sarabun New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***</w:t>
                            </w:r>
                            <w:r w:rsidRPr="00A23487">
                              <w:rPr>
                                <w:rFonts w:ascii="TH Sarabun New" w:hAnsi="TH Sarabun New" w:cs="TH Sarabun New"/>
                                <w:i/>
                                <w:iCs/>
                                <w:szCs w:val="28"/>
                                <w:cs/>
                              </w:rPr>
                              <w:t>โปรดแนบ</w:t>
                            </w:r>
                            <w:r w:rsidRPr="00A23487"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Cs w:val="28"/>
                                <w:cs/>
                              </w:rPr>
                              <w:t>หลักฐา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  <w:t>รางวัลที่ได้รับ**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871B57" id="_x0000_s1032" type="#_x0000_t202" style="width:451.3pt;height:50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">
                <v:textbox style="mso-fit-shape-to-text:t">
                  <w:txbxContent>
                    <w:p w14:paraId="5DE8EF27" w14:textId="77777777" w:rsidR="00207EF0" w:rsidRPr="000B78F7" w:rsidRDefault="00207EF0" w:rsidP="00207EF0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5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4C2B8E13" w14:textId="77777777" w:rsidR="00207EF0" w:rsidRDefault="00207EF0" w:rsidP="00207EF0">
                      <w:pPr>
                        <w:ind w:firstLine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 w:rsidRPr="00B4425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โดยมีขอบเขต ดังนี้</w:t>
                      </w:r>
                    </w:p>
                    <w:p w14:paraId="3DF63FC0" w14:textId="0F10506A" w:rsidR="00207EF0" w:rsidRPr="00A420C4" w:rsidRDefault="00207EF0" w:rsidP="00A420C4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 w:rsidRPr="00A420C4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เป็น</w:t>
                      </w:r>
                      <w:r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ในปีปฏิทินที่ขอรับการจัดสรร </w:t>
                      </w:r>
                      <w:r w:rsidR="005C5D21" w:rsidRPr="00A420C4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และย้อนหลัง 3 ปี 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(ปี ค.ศ. 20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3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0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0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21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หรือ ปี พ.ศ. 25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</w:rPr>
                        <w:t xml:space="preserve">, 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256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5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 และ 25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6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ทั้งนี้ สามารถนับรวมผลงานของปี ค.ศ. 202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4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หรือ พ.ศ. 256</w:t>
                      </w:r>
                      <w:r w:rsidR="005C5D21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7</w:t>
                      </w:r>
                      <w:r w:rsidR="005C5D21" w:rsidRPr="00203CEA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 xml:space="preserve"> ได้จนถึงวันที่กำหนดให้ส่งผลงาน</w:t>
                      </w:r>
                      <w:r w:rsidR="005C5D21" w:rsidRPr="00203CEA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)</w:t>
                      </w:r>
                    </w:p>
                    <w:p w14:paraId="2AF88237" w14:textId="77777777" w:rsidR="001B55CE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รางวัลด้านวิจัยที่ได้รับจากสถาบันหรือองค์กรต่าง ๆ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1 </w:t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รางวัล เจ้าของรางวัล 1 คน สามารถอ้างอิงได้เพียง </w:t>
                      </w:r>
                      <w:r w:rsidRPr="00A12E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br/>
                      </w:r>
                      <w:r w:rsidRPr="00A12E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>1 ครั้งเท่านั้น</w:t>
                      </w:r>
                    </w:p>
                    <w:p w14:paraId="1AA84D2D" w14:textId="77777777" w:rsidR="00207EF0" w:rsidRPr="001B55CE" w:rsidRDefault="00207EF0" w:rsidP="001B55C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</w:pPr>
                      <w:r w:rsidRPr="001B55CE">
                        <w:rPr>
                          <w:rFonts w:ascii="TH Sarabun New" w:hAnsi="TH Sarabun New" w:cs="TH Sarabun New" w:hint="cs"/>
                          <w:b/>
                          <w:bCs/>
                          <w:szCs w:val="28"/>
                          <w:cs/>
                        </w:rPr>
                        <w:t xml:space="preserve">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ผลงาน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>1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 ผลงานถ้ามีผู้เขียนอยู่ต่าง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 xml:space="preserve">ให้ระบุสัดส่วนและคิดคะแนนแต่ละ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</w:rPr>
                        <w:t xml:space="preserve">RU </w:t>
                      </w:r>
                      <w:r w:rsidR="001B55CE" w:rsidRPr="001B55CE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สามารถใช้ซ้ำซ้อนได้</w:t>
                      </w:r>
                    </w:p>
                    <w:p w14:paraId="45A57EFB" w14:textId="77777777" w:rsidR="00207EF0" w:rsidRPr="00B4425F" w:rsidRDefault="00207EF0" w:rsidP="00207EF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TH Sarabun New" w:hAnsi="TH Sarabun New" w:cs="TH Sarabun New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รางวัลที่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ได้รับจากการแข่งขันหรือประกวดผลงานวิจัย ต้องได้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ระดับชนะเลิศหรือรองชนะเลิศ</w:t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 xml:space="preserve">เท่านั้น </w:t>
                      </w:r>
                      <w:r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br/>
                      </w:r>
                      <w:r w:rsidRPr="00570E88">
                        <w:rPr>
                          <w:rFonts w:ascii="TH Sarabun New" w:hAnsi="TH Sarabun New" w:cs="TH Sarabun New"/>
                          <w:szCs w:val="28"/>
                          <w:cs/>
                        </w:rPr>
                        <w:t>และ</w:t>
                      </w:r>
                      <w:r w:rsidRPr="00570E88">
                        <w:rPr>
                          <w:rFonts w:ascii="TH Sarabun New" w:hAnsi="TH Sarabun New" w:cs="TH Sarabun New"/>
                          <w:b/>
                          <w:bCs/>
                          <w:szCs w:val="28"/>
                          <w:cs/>
                        </w:rPr>
                        <w:t>ไม่นับรางวัลที่ได้รับจากการไปนำเสนอผลงานวิจัยในรูปแบบโปสเตอร์</w:t>
                      </w:r>
                    </w:p>
                    <w:p w14:paraId="79052F88" w14:textId="77777777" w:rsidR="00207EF0" w:rsidRDefault="00207EF0" w:rsidP="00207EF0">
                      <w:pPr>
                        <w:tabs>
                          <w:tab w:val="left" w:pos="360"/>
                        </w:tabs>
                        <w:spacing w:before="120"/>
                        <w:ind w:left="360" w:hanging="360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A23487">
                        <w:rPr>
                          <w:rFonts w:ascii="TH Sarabun New" w:hAnsi="TH Sarabun New" w:cs="TH Sarabun New" w:hint="cs"/>
                          <w:szCs w:val="28"/>
                          <w:cs/>
                        </w:rPr>
                        <w:t>โดยกรอกข้อมูลตามรายละเอียด ดังนี้</w:t>
                      </w:r>
                    </w:p>
                    <w:p w14:paraId="56FD7821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ลำดับที่”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ของ</w:t>
                      </w:r>
                      <w:r w:rsidRPr="00C03C0E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ด้านวิจัย</w:t>
                      </w:r>
                      <w:r w:rsidRPr="0067722F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ที่ได้รับ</w:t>
                      </w:r>
                    </w:p>
                    <w:p w14:paraId="54F6706A" w14:textId="77777777" w:rsidR="00207EF0" w:rsidRPr="00841A82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รางวัลด้านวิจัยที่ได้รับ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0D4377F7" w14:textId="77777777" w:rsidR="00207EF0" w:rsidRPr="00A94531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หน่วยงานที่ให้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705DEFF5" w14:textId="77777777" w:rsidR="00207EF0" w:rsidRPr="000B78F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ชื่อเจ้าของผลงาน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” </w:t>
                      </w:r>
                    </w:p>
                    <w:p w14:paraId="5ECB70CE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วันเดือนปีที่ได้รับรางวัล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3DB370C5" w14:textId="77777777" w:rsidR="00207EF0" w:rsidRPr="009C2B3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ระบุ 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“</w:t>
                      </w:r>
                      <w:r w:rsidRPr="00085EE9"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cs/>
                        </w:rPr>
                        <w:t>ประเภทรางวัล</w:t>
                      </w:r>
                      <w:r w:rsidRPr="00085EE9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ได้รับ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แบ่งเป็น 2 ประเภท คือ ระดับชาติ และระดับนานาชาติ</w:t>
                      </w:r>
                    </w:p>
                    <w:p w14:paraId="27F9F88E" w14:textId="77777777" w:rsidR="00207EF0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ะบุ 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“คะแนนที่ได้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รางวัล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ระดับชาติ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ได้ 3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รางวัลระดับนานาชาต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ิได้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</w:t>
                      </w:r>
                      <w:r w:rsidRPr="006341FE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</w:t>
                      </w:r>
                    </w:p>
                    <w:p w14:paraId="3BC121E6" w14:textId="77777777" w:rsidR="00207EF0" w:rsidRPr="00FB4424" w:rsidRDefault="00207EF0" w:rsidP="00207EF0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สามารถนำมาอ้างอิงได้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ต้องมีชื่อสมาชิกใน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ปรากฏอยู่ในหลักฐานรางวัลนั้น ได้แก่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Best Paper Award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บทความดีเด่น   เป็นต้น</w:t>
                      </w:r>
                    </w:p>
                    <w:p w14:paraId="7B3E44E0" w14:textId="77777777"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 w:hanging="907"/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 w:rsidRPr="00471E2C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>รางวัล</w:t>
                      </w:r>
                      <w:r w:rsidRPr="00471E2C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>ที่</w:t>
                      </w:r>
                      <w:r w:rsidRPr="00085EE9">
                        <w:rPr>
                          <w:rFonts w:ascii="TH Sarabun New" w:hAnsi="TH Sarabun New" w:cs="TH Sarabun New" w:hint="cs"/>
                          <w:b/>
                          <w:bCs/>
                          <w:u w:val="single"/>
                          <w:cs/>
                        </w:rPr>
                        <w:t>ไม่สามารถนำมาอ้างอิงได้</w:t>
                      </w:r>
                      <w:r w:rsidRPr="00085EE9">
                        <w:rPr>
                          <w:rFonts w:ascii="TH Sarabun New" w:hAnsi="TH Sarabun New" w:cs="TH Sarabun New" w:hint="cs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ได้แก่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5EE9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- รางวัลที่นักศึกษาได้รับโดยผู้นำมาอ้างอิงอยู่ในฐานะอาจารย์ที่ปรึกษา </w:t>
                      </w:r>
                      <w:r w:rsidRPr="00085EE9">
                        <w:rPr>
                          <w:rFonts w:ascii="TH Sarabun New" w:eastAsia="Times New Roman" w:hAnsi="TH Sarabun New" w:cs="TH Sarabun New"/>
                          <w:sz w:val="24"/>
                          <w:szCs w:val="24"/>
                          <w:cs/>
                        </w:rPr>
                        <w:br/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รางวัลวิทยานิพนธ์ของคณาจารย์ที่อยู่ใน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รางวัลจากการประกวดสิ่งประดิษฐ์ซึ่งจัดโดย มทส. (เป็นระดับสถาบัน ไม่ใช่ระดับชาติ/นานาชาติ)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br/>
                      </w:r>
                      <w:r w:rsidRPr="00050A79"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TH Sarabun New" w:eastAsia="Times New Roman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G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rant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1EE53ACA" w14:textId="77777777" w:rsidR="00207EF0" w:rsidRPr="00656775" w:rsidRDefault="00207EF0" w:rsidP="00207EF0">
                      <w:pPr>
                        <w:tabs>
                          <w:tab w:val="left" w:pos="900"/>
                        </w:tabs>
                        <w:ind w:left="907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  <w:cs/>
                        </w:rPr>
                        <w:t xml:space="preserve">- 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 xml:space="preserve">Travel </w:t>
                      </w:r>
                      <w:r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A</w:t>
                      </w:r>
                      <w:r w:rsidRPr="00656775">
                        <w:rPr>
                          <w:rFonts w:ascii="TH Sarabun New" w:eastAsia="Times New Roman" w:hAnsi="TH Sarabun New" w:cs="TH Sarabun New"/>
                          <w:sz w:val="28"/>
                          <w:szCs w:val="28"/>
                        </w:rPr>
                        <w:t>ward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65677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เป็นต้น</w:t>
                      </w:r>
                    </w:p>
                    <w:p w14:paraId="5B0D2322" w14:textId="77777777" w:rsidR="00207EF0" w:rsidRPr="00A23487" w:rsidRDefault="00207EF0" w:rsidP="00207EF0">
                      <w:pPr>
                        <w:tabs>
                          <w:tab w:val="left" w:pos="450"/>
                        </w:tabs>
                        <w:ind w:left="446" w:hanging="446"/>
                        <w:jc w:val="center"/>
                        <w:rPr>
                          <w:rFonts w:ascii="TH Sarabun New" w:hAnsi="TH Sarabun New" w:cs="TH Sarabun New"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***</w:t>
                      </w:r>
                      <w:r w:rsidRPr="00A23487">
                        <w:rPr>
                          <w:rFonts w:ascii="TH Sarabun New" w:hAnsi="TH Sarabun New" w:cs="TH Sarabun New"/>
                          <w:i/>
                          <w:iCs/>
                          <w:szCs w:val="28"/>
                          <w:cs/>
                        </w:rPr>
                        <w:t>โปรดแนบ</w:t>
                      </w:r>
                      <w:r w:rsidRPr="00A23487">
                        <w:rPr>
                          <w:rFonts w:ascii="TH Sarabun New" w:hAnsi="TH Sarabun New" w:cs="TH Sarabun New" w:hint="cs"/>
                          <w:i/>
                          <w:iCs/>
                          <w:szCs w:val="28"/>
                          <w:cs/>
                        </w:rPr>
                        <w:t>หลักฐาน</w:t>
                      </w:r>
                      <w:r>
                        <w:rPr>
                          <w:rFonts w:ascii="TH Sarabun New" w:hAnsi="TH Sarabun New" w:cs="TH Sarabun New" w:hint="cs"/>
                          <w:i/>
                          <w:iCs/>
                          <w:sz w:val="28"/>
                          <w:szCs w:val="28"/>
                          <w:cs/>
                        </w:rPr>
                        <w:t>รางวัลที่ได้รับ***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9067DB" w14:textId="77777777" w:rsidR="0076718B" w:rsidRPr="00207EF0" w:rsidRDefault="0076718B" w:rsidP="00207EF0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  <w:r w:rsidRPr="00F02FFC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14:paraId="65A58962" w14:textId="77777777" w:rsidTr="007C18F1">
        <w:tc>
          <w:tcPr>
            <w:tcW w:w="7372" w:type="dxa"/>
            <w:tcBorders>
              <w:bottom w:val="single" w:sz="4" w:space="0" w:color="auto"/>
            </w:tcBorders>
          </w:tcPr>
          <w:p w14:paraId="20ED1A39" w14:textId="77777777"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1536" w:type="dxa"/>
            <w:tcBorders>
              <w:bottom w:val="single" w:sz="4" w:space="0" w:color="auto"/>
            </w:tcBorders>
          </w:tcPr>
          <w:p w14:paraId="4313B222" w14:textId="77777777"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7C18F1" w:rsidRPr="00686306" w14:paraId="00FFEDAB" w14:textId="77777777" w:rsidTr="007C18F1">
        <w:tc>
          <w:tcPr>
            <w:tcW w:w="7372" w:type="dxa"/>
            <w:tcBorders>
              <w:bottom w:val="dotted" w:sz="4" w:space="0" w:color="auto"/>
            </w:tcBorders>
          </w:tcPr>
          <w:p w14:paraId="1A9455F0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1536" w:type="dxa"/>
            <w:tcBorders>
              <w:bottom w:val="dotted" w:sz="4" w:space="0" w:color="auto"/>
            </w:tcBorders>
          </w:tcPr>
          <w:p w14:paraId="47B189C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C"/>
            </w:r>
          </w:p>
        </w:tc>
      </w:tr>
      <w:tr w:rsidR="007C18F1" w:rsidRPr="00686306" w14:paraId="2C03BDE1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754D6015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346BF0D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D"/>
            </w:r>
          </w:p>
        </w:tc>
      </w:tr>
      <w:tr w:rsidR="007C18F1" w:rsidRPr="00686306" w14:paraId="3F46C4B4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26981CAF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3491250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E"/>
            </w:r>
          </w:p>
        </w:tc>
      </w:tr>
      <w:tr w:rsidR="007C18F1" w:rsidRPr="00686306" w14:paraId="70849859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18F4FF97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09FE014D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8F"/>
            </w:r>
          </w:p>
        </w:tc>
      </w:tr>
      <w:tr w:rsidR="007C18F1" w:rsidRPr="00686306" w14:paraId="75E411E8" w14:textId="77777777" w:rsidTr="007C18F1">
        <w:tc>
          <w:tcPr>
            <w:tcW w:w="7372" w:type="dxa"/>
            <w:tcBorders>
              <w:top w:val="dotted" w:sz="4" w:space="0" w:color="auto"/>
              <w:bottom w:val="dotted" w:sz="4" w:space="0" w:color="auto"/>
            </w:tcBorders>
          </w:tcPr>
          <w:p w14:paraId="29D58312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1536" w:type="dxa"/>
            <w:tcBorders>
              <w:top w:val="dotted" w:sz="4" w:space="0" w:color="auto"/>
              <w:bottom w:val="dotted" w:sz="4" w:space="0" w:color="auto"/>
            </w:tcBorders>
          </w:tcPr>
          <w:p w14:paraId="7F122360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0"/>
            </w:r>
          </w:p>
        </w:tc>
      </w:tr>
      <w:tr w:rsidR="007C18F1" w:rsidRPr="00686306" w14:paraId="3B8EEB8B" w14:textId="77777777" w:rsidTr="007C18F1">
        <w:tc>
          <w:tcPr>
            <w:tcW w:w="7372" w:type="dxa"/>
            <w:tcBorders>
              <w:top w:val="dotted" w:sz="4" w:space="0" w:color="auto"/>
            </w:tcBorders>
          </w:tcPr>
          <w:p w14:paraId="498FF12F" w14:textId="77777777" w:rsidR="007C18F1" w:rsidRPr="00686306" w:rsidRDefault="007C18F1" w:rsidP="007C18F1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1536" w:type="dxa"/>
            <w:tcBorders>
              <w:top w:val="dotted" w:sz="4" w:space="0" w:color="auto"/>
            </w:tcBorders>
          </w:tcPr>
          <w:p w14:paraId="32247450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1"/>
            </w:r>
          </w:p>
        </w:tc>
      </w:tr>
      <w:tr w:rsidR="007C18F1" w:rsidRPr="00686306" w14:paraId="3045608C" w14:textId="77777777" w:rsidTr="007C18F1">
        <w:tc>
          <w:tcPr>
            <w:tcW w:w="7372" w:type="dxa"/>
          </w:tcPr>
          <w:p w14:paraId="74EEFC19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1536" w:type="dxa"/>
          </w:tcPr>
          <w:p w14:paraId="0F4A4BAA" w14:textId="77777777" w:rsidR="007C18F1" w:rsidRPr="00686306" w:rsidRDefault="007C18F1" w:rsidP="007C18F1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sym w:font="Wingdings" w:char="F092"/>
            </w:r>
          </w:p>
        </w:tc>
      </w:tr>
    </w:tbl>
    <w:p w14:paraId="70959FA4" w14:textId="77777777"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14:paraId="371A4D0A" w14:textId="77777777" w:rsidR="006D1F0C" w:rsidRPr="00686306" w:rsidRDefault="007C18F1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  <w:r w:rsidRPr="007C18F1">
        <w:rPr>
          <w:rFonts w:ascii="TH SarabunPSK" w:hAnsi="TH SarabunPSK" w:cs="TH SarabunPSK"/>
          <w:noProof/>
        </w:rPr>
        <w:lastRenderedPageBreak/>
        <mc:AlternateContent>
          <mc:Choice Requires="wps">
            <w:drawing>
              <wp:inline distT="0" distB="0" distL="0" distR="0" wp14:anchorId="7E39B788" wp14:editId="0742E3BB">
                <wp:extent cx="5676595" cy="5542280"/>
                <wp:effectExtent l="0" t="0" r="19685" b="2032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595" cy="554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8842E" w14:textId="77777777" w:rsidR="007C18F1" w:rsidRPr="000B78F7" w:rsidRDefault="007C18F1" w:rsidP="007C18F1">
                            <w:pPr>
                              <w:ind w:left="360" w:hanging="36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คำอธิบายการกรอกข้อมูล ข้อ</w:t>
                            </w:r>
                            <w:r w:rsidRPr="007830A5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shd w:val="clear" w:color="auto" w:fill="D9D9D9" w:themeFill="background1" w:themeFillShade="D9"/>
                                <w:cs/>
                              </w:rPr>
                              <w:t>8</w:t>
                            </w:r>
                            <w:r w:rsidRPr="000B78F7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ตารางที่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>6</w:t>
                            </w:r>
                            <w:r w:rsidRPr="000B78F7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highlight w:val="lightGray"/>
                                <w:cs/>
                              </w:rPr>
                              <w:t xml:space="preserve"> </w:t>
                            </w:r>
                          </w:p>
                          <w:p w14:paraId="3DD3D398" w14:textId="77777777" w:rsidR="007C18F1" w:rsidRDefault="007C18F1" w:rsidP="007C18F1">
                            <w:pPr>
                              <w:spacing w:before="12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การกรอกข้อมูลในข้อนี้ เป็นการกรอกข้อมูล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ที่สรุปมาจากตารางที่ 1-5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ดังนี้</w:t>
                            </w:r>
                          </w:p>
                          <w:p w14:paraId="026943DE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คะแนนรวมจากตารางที่ 1”</w:t>
                            </w:r>
                          </w:p>
                          <w:p w14:paraId="1B5D405E" w14:textId="77777777" w:rsidR="007C18F1" w:rsidRPr="00841A82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D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ระบุ “คะแนนรวมจากตารางที่ 2” </w:t>
                            </w:r>
                          </w:p>
                          <w:p w14:paraId="637B09C6" w14:textId="77777777" w:rsidR="007C18F1" w:rsidRPr="00A9453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E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คะแนนรวมจากตารางที่ 3” </w:t>
                            </w:r>
                          </w:p>
                          <w:p w14:paraId="0232E78C" w14:textId="77777777" w:rsidR="007C18F1" w:rsidRPr="000B78F7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1D40F6"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8F"/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  <w:t>ระบุ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4</w:t>
                            </w:r>
                            <w:r w:rsidRPr="001D40F6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75E98793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90"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ระบุ “คะแนนรวมจากตารางที่ 5”</w:t>
                            </w:r>
                          </w:p>
                          <w:p w14:paraId="1B030892" w14:textId="77777777" w:rsidR="007C18F1" w:rsidRPr="009C2B30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ระบุ “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คะแนนรวมจากตารางที่ 6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>”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5E6C7E50" w14:textId="77777777" w:rsidR="007C18F1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</w:rPr>
                              <w:sym w:font="Wingdings" w:char="F092"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8"/>
                                <w:szCs w:val="28"/>
                                <w:cs/>
                              </w:rPr>
                              <w:t xml:space="preserve">   รวมคะแนนจาก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1D40F6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sym w:font="Wingdings" w:char="F08C"/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ถึง </w:t>
                            </w:r>
                            <w:r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  <w:sym w:font="Wingdings" w:char="F091"/>
                            </w:r>
                          </w:p>
                          <w:p w14:paraId="0336A286" w14:textId="77777777" w:rsidR="007C18F1" w:rsidRPr="00B37945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120"/>
                              <w:ind w:left="907" w:hanging="907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หมายเหตุ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RU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ที่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มีสิทธิ์ขอรับการจัดสรรงบประมาณ ต้องมีคะแนนรวม 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สำหรับหน่วยวิจัย/ห้องปฏิบัติการวิจัย 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สำหรับกลุ่มวิจัย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3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 และสำหรับศูนย์วิจัย</w:t>
                            </w:r>
                            <w:r w:rsidRPr="000821ED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ขั้นต่ำไม่น้อยกว่า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40</w:t>
                            </w:r>
                            <w:r w:rsidRPr="000821ED"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คะแนน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โดยคะแนนรวมทั้งหมดของทุก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 จากนั้น วงเงินงบประมาณ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จะได้รับจัดสรร คำนวณได้จากผลคูณระหว่างคะแนนรวมของ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 RU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กับจำนวนเงินต่อ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คะแนนดังกล่าว โดย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กลุ่มวิจัย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สำหรับแต่ละหน่วยวิจัยหรือห้องปฏิบัติการวิจัย </w:t>
                            </w:r>
                          </w:p>
                          <w:p w14:paraId="6205B1E3" w14:textId="77777777" w:rsidR="007C18F1" w:rsidRPr="006341FE" w:rsidRDefault="007C18F1" w:rsidP="007C18F1">
                            <w:pPr>
                              <w:tabs>
                                <w:tab w:val="left" w:pos="900"/>
                              </w:tabs>
                              <w:spacing w:before="240"/>
                              <w:ind w:left="907" w:right="706"/>
                              <w:jc w:val="thaiDistribute"/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</w:pP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อนึ่ง ในกรณีที่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</w:rPr>
                              <w:t xml:space="preserve">RU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>ได้รับงบประมาณสนับสนุนการทำวิจัยจากแหล่งทุนต่าง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 xml:space="preserve"> 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ๆ 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br/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1,0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ศูนย์วิจัย 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50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กลุ่มวิจัย และไม่เกินปีละ </w:t>
                            </w:r>
                            <w:r>
                              <w:rPr>
                                <w:rFonts w:ascii="TH Sarabun New" w:hAnsi="TH Sarabun New" w:cs="TH Sarabun New" w:hint="cs"/>
                                <w:sz w:val="28"/>
                                <w:szCs w:val="28"/>
                                <w:cs/>
                              </w:rPr>
                              <w:t>250,000</w:t>
                            </w:r>
                            <w:r w:rsidRPr="00B37945"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 xml:space="preserve"> บาทสำหรับแต่ละหน่วยวิจัยหรือห้องปฏิบัติการวิจัย</w:t>
                            </w:r>
                            <w:r>
                              <w:rPr>
                                <w:rFonts w:ascii="TH Sarabun New" w:hAnsi="TH Sarabun New" w:cs="TH Sarabun New"/>
                                <w:sz w:val="28"/>
                                <w:szCs w:val="28"/>
                                <w:cs/>
                              </w:rPr>
                              <w:tab/>
                            </w:r>
                          </w:p>
                          <w:p w14:paraId="0F864F0D" w14:textId="77777777" w:rsidR="007C18F1" w:rsidRPr="0058498F" w:rsidRDefault="007C18F1" w:rsidP="007C18F1">
                            <w:pPr>
                              <w:tabs>
                                <w:tab w:val="left" w:pos="450"/>
                              </w:tabs>
                              <w:ind w:left="446" w:hanging="446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39B788" id="_x0000_s1033" type="#_x0000_t202" style="width:447pt;height:4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">
                <v:textbox style="mso-fit-shape-to-text:t">
                  <w:txbxContent>
                    <w:p w14:paraId="6B58842E" w14:textId="77777777" w:rsidR="007C18F1" w:rsidRPr="000B78F7" w:rsidRDefault="007C18F1" w:rsidP="007C18F1">
                      <w:pPr>
                        <w:ind w:left="360" w:hanging="36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คำอธิบายการกรอกข้อมูล ข้อ</w:t>
                      </w:r>
                      <w:r w:rsidRPr="007830A5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shd w:val="clear" w:color="auto" w:fill="D9D9D9" w:themeFill="background1" w:themeFillShade="D9"/>
                          <w:cs/>
                        </w:rPr>
                        <w:t>8</w:t>
                      </w:r>
                      <w:r w:rsidRPr="000B78F7"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ตารางที่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>6</w:t>
                      </w:r>
                      <w:r w:rsidRPr="000B78F7"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highlight w:val="lightGray"/>
                          <w:cs/>
                        </w:rPr>
                        <w:t xml:space="preserve"> </w:t>
                      </w:r>
                    </w:p>
                    <w:p w14:paraId="3DD3D398" w14:textId="77777777" w:rsidR="007C18F1" w:rsidRDefault="007C18F1" w:rsidP="007C18F1">
                      <w:pPr>
                        <w:spacing w:before="120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</w:rPr>
                      </w:pP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การกรอกข้อมูลในข้อนี้ เป็นการกรอกข้อมูล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ที่สรุปมาจากตารางที่ 1-5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ดังนี้</w:t>
                      </w:r>
                    </w:p>
                    <w:p w14:paraId="026943DE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คะแนนรวมจากตารางที่ 1”</w:t>
                      </w:r>
                    </w:p>
                    <w:p w14:paraId="1B5D405E" w14:textId="77777777" w:rsidR="007C18F1" w:rsidRPr="00841A82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D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ระบุ “คะแนนรวมจากตารางที่ 2” </w:t>
                      </w:r>
                    </w:p>
                    <w:p w14:paraId="637B09C6" w14:textId="77777777" w:rsidR="007C18F1" w:rsidRPr="00A9453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E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คะแนนรวมจากตารางที่ 3” </w:t>
                      </w:r>
                    </w:p>
                    <w:p w14:paraId="0232E78C" w14:textId="77777777" w:rsidR="007C18F1" w:rsidRPr="000B78F7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1D40F6"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8F"/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  <w:t>ระบุ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4</w:t>
                      </w:r>
                      <w:r w:rsidRPr="001D40F6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75E98793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90"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ระบุ “คะแนนรวมจากตารางที่ 5”</w:t>
                      </w:r>
                    </w:p>
                    <w:p w14:paraId="1B030892" w14:textId="77777777" w:rsidR="007C18F1" w:rsidRPr="009C2B30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ระบุ “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คะแนนรวมจากตารางที่ 6</w:t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>”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  <w:cs/>
                        </w:rPr>
                        <w:t xml:space="preserve"> </w:t>
                      </w:r>
                    </w:p>
                    <w:p w14:paraId="5E6C7E50" w14:textId="77777777" w:rsidR="007C18F1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</w:rPr>
                        <w:sym w:font="Wingdings" w:char="F092"/>
                      </w:r>
                      <w:r>
                        <w:rPr>
                          <w:rFonts w:ascii="TH SarabunPSK" w:hAnsi="TH SarabunPSK" w:cs="TH SarabunPSK" w:hint="cs"/>
                          <w:sz w:val="28"/>
                          <w:szCs w:val="28"/>
                          <w:cs/>
                        </w:rPr>
                        <w:t xml:space="preserve">   รวมคะแนนจาก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1D40F6"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sym w:font="Wingdings" w:char="F08C"/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ถึง </w:t>
                      </w:r>
                      <w:r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  <w:sym w:font="Wingdings" w:char="F091"/>
                      </w:r>
                    </w:p>
                    <w:p w14:paraId="0336A286" w14:textId="77777777" w:rsidR="007C18F1" w:rsidRPr="00B37945" w:rsidRDefault="007C18F1" w:rsidP="007C18F1">
                      <w:pPr>
                        <w:tabs>
                          <w:tab w:val="left" w:pos="900"/>
                        </w:tabs>
                        <w:spacing w:before="120"/>
                        <w:ind w:left="907" w:hanging="907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หมายเหตุ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RU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ที่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มีสิทธิ์ขอรับการจัดสรรงบประมาณ ต้องมีคะแนนรวม 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สำหรับหน่วยวิจัย/ห้องปฏิบัติการวิจัย 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สำหรับกลุ่มวิจัย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3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 และสำหรับศูนย์วิจัย</w:t>
                      </w:r>
                      <w:r w:rsidRPr="000821ED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ขั้นต่ำไม่น้อยกว่า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40</w:t>
                      </w:r>
                      <w:r w:rsidRPr="000821ED"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คะแนน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โดยคะแนนรวมทั้งหมดของทุก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ที่มีสิทธิ์ขอรับการจัดสรรงบประมาณ จะถูกนำไปหารจำนวนเงินงบประมาณทั้งหมดที่ได้รับจัดสรรจากมหาวิทยาลัยเพื่อใช้กำหนดจำนวนเงินต่อ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 จากนั้น วงเงินงบประมาณ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จะได้รับจัดสรร คำนวณได้จากผลคูณระหว่างคะแนนรวมของ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 RU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กับจำนวนเงินต่อ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คะแนนดังกล่าว โดย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กลุ่มวิจัย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สำหรับแต่ละหน่วยวิจัยหรือห้องปฏิบัติการวิจัย </w:t>
                      </w:r>
                    </w:p>
                    <w:p w14:paraId="6205B1E3" w14:textId="77777777" w:rsidR="007C18F1" w:rsidRPr="006341FE" w:rsidRDefault="007C18F1" w:rsidP="007C18F1">
                      <w:pPr>
                        <w:tabs>
                          <w:tab w:val="left" w:pos="900"/>
                        </w:tabs>
                        <w:spacing w:before="240"/>
                        <w:ind w:left="907" w:right="706"/>
                        <w:jc w:val="thaiDistribute"/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</w:pP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อนึ่ง ในกรณีที่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</w:rPr>
                        <w:t xml:space="preserve">RU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>ได้รับงบประมาณสนับสนุนการทำวิจัยจากแหล่งทุนต่าง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 xml:space="preserve"> 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ๆ 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br/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ในบางปีน้อยกว่าเกณฑ์ของประกาศนี้ มหาวิทยาลัยจะจัดสรรงบประมาณให้ในวงเงิน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1,0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ศูนย์วิจัย 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50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กลุ่มวิจัย และไม่เกินปีละ </w:t>
                      </w:r>
                      <w:r>
                        <w:rPr>
                          <w:rFonts w:ascii="TH Sarabun New" w:hAnsi="TH Sarabun New" w:cs="TH Sarabun New" w:hint="cs"/>
                          <w:sz w:val="28"/>
                          <w:szCs w:val="28"/>
                          <w:cs/>
                        </w:rPr>
                        <w:t>250,000</w:t>
                      </w:r>
                      <w:r w:rsidRPr="00B37945"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 xml:space="preserve"> บาทสำหรับแต่ละหน่วยวิจัยหรือห้องปฏิบัติการวิจัย</w:t>
                      </w:r>
                      <w:r>
                        <w:rPr>
                          <w:rFonts w:ascii="TH Sarabun New" w:hAnsi="TH Sarabun New" w:cs="TH Sarabun New"/>
                          <w:sz w:val="28"/>
                          <w:szCs w:val="28"/>
                          <w:cs/>
                        </w:rPr>
                        <w:tab/>
                      </w:r>
                    </w:p>
                    <w:p w14:paraId="0F864F0D" w14:textId="77777777" w:rsidR="007C18F1" w:rsidRPr="0058498F" w:rsidRDefault="007C18F1" w:rsidP="007C18F1">
                      <w:pPr>
                        <w:tabs>
                          <w:tab w:val="left" w:pos="450"/>
                        </w:tabs>
                        <w:ind w:left="446" w:hanging="446"/>
                        <w:rPr>
                          <w:rFonts w:ascii="TH Sarabun New" w:hAnsi="TH Sarabun New" w:cs="TH Sarabun New"/>
                          <w:b/>
                          <w:bCs/>
                          <w:sz w:val="4"/>
                          <w:szCs w:val="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70A5938" w14:textId="77777777" w:rsidR="006D1F0C" w:rsidRPr="007C18F1" w:rsidRDefault="006D1F0C" w:rsidP="007C18F1">
      <w:pPr>
        <w:rPr>
          <w:rFonts w:ascii="TH SarabunPSK" w:hAnsi="TH SarabunPSK" w:cs="TH SarabunPSK"/>
          <w:cs/>
        </w:rPr>
        <w:sectPr w:rsidR="006D1F0C" w:rsidRPr="007C18F1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14:paraId="330D71FE" w14:textId="77777777" w:rsidR="00202E82" w:rsidRPr="00686306" w:rsidRDefault="00202E82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14:paraId="25DADD0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85E9236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F1C09B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31ACB09B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8FFF3F6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14:paraId="1E3F136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74D88453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159548C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4B0D4405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56F74064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666E2E97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BFE5722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7618BFE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5444648A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5ED1F718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38014250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2359D4CD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484578D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2C3A9F90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600812A7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30C08B7A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65B395FE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58E26D6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2974B95C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7DF7BB2F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14:paraId="23D50631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3E5B530D" w14:textId="77777777" w:rsidR="00202E82" w:rsidRPr="00686306" w:rsidRDefault="00202E82" w:rsidP="00202E82">
      <w:pPr>
        <w:rPr>
          <w:rFonts w:ascii="TH SarabunPSK" w:hAnsi="TH SarabunPSK" w:cs="TH SarabunPSK"/>
        </w:rPr>
      </w:pPr>
    </w:p>
    <w:p w14:paraId="508DFDFA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14:paraId="72553B01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14:paraId="4AC597BD" w14:textId="77777777"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14:paraId="195B099A" w14:textId="77777777"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48FBA" w14:textId="77777777" w:rsidR="002B6DD1" w:rsidRDefault="002B6DD1" w:rsidP="002079D5">
      <w:r>
        <w:separator/>
      </w:r>
    </w:p>
  </w:endnote>
  <w:endnote w:type="continuationSeparator" w:id="0">
    <w:p w14:paraId="2A10BAF7" w14:textId="77777777" w:rsidR="002B6DD1" w:rsidRDefault="002B6DD1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7381153"/>
      <w:docPartObj>
        <w:docPartGallery w:val="Page Numbers (Bottom of Page)"/>
        <w:docPartUnique/>
      </w:docPartObj>
    </w:sdtPr>
    <w:sdtContent>
      <w:p w14:paraId="68FF0004" w14:textId="77777777"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C30700">
          <w:rPr>
            <w:rFonts w:ascii="TH SarabunPSK" w:hAnsi="TH SarabunPSK" w:cs="TH SarabunPSK"/>
            <w:noProof/>
          </w:rPr>
          <w:t>3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14:paraId="19B079D0" w14:textId="77777777"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1E5EB" w14:textId="77777777" w:rsidR="002B6DD1" w:rsidRDefault="002B6DD1" w:rsidP="002079D5">
      <w:r>
        <w:separator/>
      </w:r>
    </w:p>
  </w:footnote>
  <w:footnote w:type="continuationSeparator" w:id="0">
    <w:p w14:paraId="62C6FC1E" w14:textId="77777777" w:rsidR="002B6DD1" w:rsidRDefault="002B6DD1" w:rsidP="002079D5">
      <w:r>
        <w:continuationSeparator/>
      </w:r>
    </w:p>
  </w:footnote>
  <w:footnote w:id="1">
    <w:p w14:paraId="573610E5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>ตามประกาศมหาวิทยาลัยเทคโนโลยี</w:t>
      </w:r>
      <w:proofErr w:type="spellStart"/>
      <w:r w:rsidRPr="00EB1EEE">
        <w:rPr>
          <w:rFonts w:ascii="TH SarabunPSK" w:hAnsi="TH SarabunPSK" w:cs="TH SarabunPSK"/>
          <w:sz w:val="28"/>
          <w:szCs w:val="28"/>
          <w:cs/>
        </w:rPr>
        <w:t>สุร</w:t>
      </w:r>
      <w:proofErr w:type="spellEnd"/>
      <w:r w:rsidRPr="00EB1EEE">
        <w:rPr>
          <w:rFonts w:ascii="TH SarabunPSK" w:hAnsi="TH SarabunPSK" w:cs="TH SarabunPSK"/>
          <w:sz w:val="28"/>
          <w:szCs w:val="28"/>
          <w:cs/>
        </w:rPr>
        <w:t xml:space="preserve">นารี เรื่อง กำหนดหลักเกณฑ์การจัดตั้งและสนับสนุนศูนย์วิจัย กลุ่มวิจัย </w:t>
      </w:r>
    </w:p>
    <w:p w14:paraId="5032F5DC" w14:textId="77777777"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A4533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935023"/>
      <w:docPartObj>
        <w:docPartGallery w:val="Page Numbers (Top of Page)"/>
        <w:docPartUnique/>
      </w:docPartObj>
    </w:sdtPr>
    <w:sdtContent>
      <w:p w14:paraId="6A12C415" w14:textId="77777777"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98557D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14:paraId="6CF955C8" w14:textId="77777777"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06E40" w14:textId="77777777" w:rsidR="00116C29" w:rsidRDefault="00116C29">
    <w:pPr>
      <w:pStyle w:val="Header"/>
      <w:jc w:val="right"/>
    </w:pPr>
  </w:p>
  <w:p w14:paraId="5A7255B4" w14:textId="77777777"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C824D" w14:textId="77777777"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F2FB8"/>
    <w:multiLevelType w:val="hybridMultilevel"/>
    <w:tmpl w:val="983223B6"/>
    <w:lvl w:ilvl="0" w:tplc="5764F1C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2" w15:restartNumberingAfterBreak="0">
    <w:nsid w:val="30515D25"/>
    <w:multiLevelType w:val="hybridMultilevel"/>
    <w:tmpl w:val="7D7EE8F4"/>
    <w:lvl w:ilvl="0" w:tplc="EF9017D4">
      <w:start w:val="1"/>
      <w:numFmt w:val="bullet"/>
      <w:lvlText w:val=""/>
      <w:lvlJc w:val="left"/>
      <w:pPr>
        <w:ind w:left="72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21073"/>
    <w:multiLevelType w:val="hybridMultilevel"/>
    <w:tmpl w:val="9A80B6FE"/>
    <w:lvl w:ilvl="0" w:tplc="0C64C39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8563D6B"/>
    <w:multiLevelType w:val="hybridMultilevel"/>
    <w:tmpl w:val="5A1C71AE"/>
    <w:lvl w:ilvl="0" w:tplc="90048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C40D2"/>
    <w:multiLevelType w:val="hybridMultilevel"/>
    <w:tmpl w:val="3AB24FA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E008AA"/>
    <w:multiLevelType w:val="hybridMultilevel"/>
    <w:tmpl w:val="1988C7EE"/>
    <w:lvl w:ilvl="0" w:tplc="5CF81EDA">
      <w:start w:val="1"/>
      <w:numFmt w:val="decimal"/>
      <w:lvlText w:val="%1."/>
      <w:lvlJc w:val="left"/>
      <w:pPr>
        <w:ind w:left="81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7F63A1D"/>
    <w:multiLevelType w:val="hybridMultilevel"/>
    <w:tmpl w:val="70B8A324"/>
    <w:lvl w:ilvl="0" w:tplc="645C7A2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061726"/>
    <w:multiLevelType w:val="hybridMultilevel"/>
    <w:tmpl w:val="35DCA744"/>
    <w:lvl w:ilvl="0" w:tplc="E7DA266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0" w15:restartNumberingAfterBreak="0">
    <w:nsid w:val="5E8A276C"/>
    <w:multiLevelType w:val="hybridMultilevel"/>
    <w:tmpl w:val="3302494A"/>
    <w:lvl w:ilvl="0" w:tplc="5C84BB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F2E"/>
    <w:multiLevelType w:val="hybridMultilevel"/>
    <w:tmpl w:val="1C3C9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142DE4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5" w15:restartNumberingAfterBreak="0">
    <w:nsid w:val="7B140F98"/>
    <w:multiLevelType w:val="hybridMultilevel"/>
    <w:tmpl w:val="79CAB860"/>
    <w:lvl w:ilvl="0" w:tplc="A2E48DA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 w16cid:durableId="1301031270">
    <w:abstractNumId w:val="16"/>
  </w:num>
  <w:num w:numId="2" w16cid:durableId="561721727">
    <w:abstractNumId w:val="1"/>
  </w:num>
  <w:num w:numId="3" w16cid:durableId="422608164">
    <w:abstractNumId w:val="9"/>
  </w:num>
  <w:num w:numId="4" w16cid:durableId="1468007328">
    <w:abstractNumId w:val="11"/>
  </w:num>
  <w:num w:numId="5" w16cid:durableId="1684546888">
    <w:abstractNumId w:val="12"/>
  </w:num>
  <w:num w:numId="6" w16cid:durableId="992484968">
    <w:abstractNumId w:val="13"/>
  </w:num>
  <w:num w:numId="7" w16cid:durableId="116073530">
    <w:abstractNumId w:val="14"/>
  </w:num>
  <w:num w:numId="8" w16cid:durableId="253443244">
    <w:abstractNumId w:val="5"/>
  </w:num>
  <w:num w:numId="9" w16cid:durableId="2036692880">
    <w:abstractNumId w:val="15"/>
  </w:num>
  <w:num w:numId="10" w16cid:durableId="970086943">
    <w:abstractNumId w:val="8"/>
  </w:num>
  <w:num w:numId="11" w16cid:durableId="1026826749">
    <w:abstractNumId w:val="6"/>
  </w:num>
  <w:num w:numId="12" w16cid:durableId="2135322395">
    <w:abstractNumId w:val="2"/>
  </w:num>
  <w:num w:numId="13" w16cid:durableId="353770561">
    <w:abstractNumId w:val="7"/>
  </w:num>
  <w:num w:numId="14" w16cid:durableId="1350328160">
    <w:abstractNumId w:val="0"/>
  </w:num>
  <w:num w:numId="15" w16cid:durableId="127288801">
    <w:abstractNumId w:val="10"/>
  </w:num>
  <w:num w:numId="16" w16cid:durableId="590898408">
    <w:abstractNumId w:val="3"/>
  </w:num>
  <w:num w:numId="17" w16cid:durableId="8676484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00E66"/>
    <w:rsid w:val="000124D2"/>
    <w:rsid w:val="00013F7D"/>
    <w:rsid w:val="00044C8B"/>
    <w:rsid w:val="000632E5"/>
    <w:rsid w:val="00065848"/>
    <w:rsid w:val="00074999"/>
    <w:rsid w:val="0007519A"/>
    <w:rsid w:val="00075D7C"/>
    <w:rsid w:val="000802DB"/>
    <w:rsid w:val="00081E75"/>
    <w:rsid w:val="000938AA"/>
    <w:rsid w:val="0009798D"/>
    <w:rsid w:val="000B7B93"/>
    <w:rsid w:val="000B7E90"/>
    <w:rsid w:val="000C0731"/>
    <w:rsid w:val="000E505C"/>
    <w:rsid w:val="000F0DE0"/>
    <w:rsid w:val="000F1F6A"/>
    <w:rsid w:val="000F2CE8"/>
    <w:rsid w:val="00116C29"/>
    <w:rsid w:val="001269BE"/>
    <w:rsid w:val="00140FE8"/>
    <w:rsid w:val="001442F2"/>
    <w:rsid w:val="00156954"/>
    <w:rsid w:val="001660DA"/>
    <w:rsid w:val="00174C4C"/>
    <w:rsid w:val="00183234"/>
    <w:rsid w:val="00194EE2"/>
    <w:rsid w:val="001A69CB"/>
    <w:rsid w:val="001B2BB4"/>
    <w:rsid w:val="001B55CE"/>
    <w:rsid w:val="001B6433"/>
    <w:rsid w:val="001C5CF9"/>
    <w:rsid w:val="001E760A"/>
    <w:rsid w:val="001F2585"/>
    <w:rsid w:val="001F3643"/>
    <w:rsid w:val="001F7F2C"/>
    <w:rsid w:val="00202E82"/>
    <w:rsid w:val="00203CEA"/>
    <w:rsid w:val="002079D5"/>
    <w:rsid w:val="00207EF0"/>
    <w:rsid w:val="002100BA"/>
    <w:rsid w:val="00210438"/>
    <w:rsid w:val="0021200B"/>
    <w:rsid w:val="002169F8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B6DD1"/>
    <w:rsid w:val="002C3A99"/>
    <w:rsid w:val="002C6214"/>
    <w:rsid w:val="002D4031"/>
    <w:rsid w:val="002D683B"/>
    <w:rsid w:val="002D7E80"/>
    <w:rsid w:val="002E1B77"/>
    <w:rsid w:val="002E7E0E"/>
    <w:rsid w:val="00311E97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D7A47"/>
    <w:rsid w:val="003E5121"/>
    <w:rsid w:val="003F0AC7"/>
    <w:rsid w:val="004019CC"/>
    <w:rsid w:val="00405078"/>
    <w:rsid w:val="00406A03"/>
    <w:rsid w:val="00411462"/>
    <w:rsid w:val="00414717"/>
    <w:rsid w:val="00417F86"/>
    <w:rsid w:val="004252CB"/>
    <w:rsid w:val="00433621"/>
    <w:rsid w:val="0044274D"/>
    <w:rsid w:val="00443C35"/>
    <w:rsid w:val="004663BA"/>
    <w:rsid w:val="0047247B"/>
    <w:rsid w:val="00477D40"/>
    <w:rsid w:val="004802C3"/>
    <w:rsid w:val="0048069F"/>
    <w:rsid w:val="00491008"/>
    <w:rsid w:val="00493BC8"/>
    <w:rsid w:val="00496D16"/>
    <w:rsid w:val="00497099"/>
    <w:rsid w:val="004C218B"/>
    <w:rsid w:val="004D3F6C"/>
    <w:rsid w:val="004D5C38"/>
    <w:rsid w:val="004D799B"/>
    <w:rsid w:val="004E2D12"/>
    <w:rsid w:val="004E4892"/>
    <w:rsid w:val="004E5E43"/>
    <w:rsid w:val="00515AC0"/>
    <w:rsid w:val="005228F4"/>
    <w:rsid w:val="00534338"/>
    <w:rsid w:val="0054013C"/>
    <w:rsid w:val="00556743"/>
    <w:rsid w:val="00562585"/>
    <w:rsid w:val="00563B2E"/>
    <w:rsid w:val="0057114C"/>
    <w:rsid w:val="00575189"/>
    <w:rsid w:val="00583066"/>
    <w:rsid w:val="005A4533"/>
    <w:rsid w:val="005B4083"/>
    <w:rsid w:val="005C263B"/>
    <w:rsid w:val="005C5D21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018A"/>
    <w:rsid w:val="00651987"/>
    <w:rsid w:val="00653874"/>
    <w:rsid w:val="0065536E"/>
    <w:rsid w:val="006609A6"/>
    <w:rsid w:val="00663E57"/>
    <w:rsid w:val="0067124D"/>
    <w:rsid w:val="006738A8"/>
    <w:rsid w:val="00685DBD"/>
    <w:rsid w:val="00686306"/>
    <w:rsid w:val="00686C3A"/>
    <w:rsid w:val="00690678"/>
    <w:rsid w:val="006B5C3E"/>
    <w:rsid w:val="006B7F1F"/>
    <w:rsid w:val="006C076C"/>
    <w:rsid w:val="006D1A74"/>
    <w:rsid w:val="006D1F0C"/>
    <w:rsid w:val="006D665B"/>
    <w:rsid w:val="006F6A77"/>
    <w:rsid w:val="007022C3"/>
    <w:rsid w:val="007166C2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5FF2"/>
    <w:rsid w:val="007B65FB"/>
    <w:rsid w:val="007C124F"/>
    <w:rsid w:val="007C18F1"/>
    <w:rsid w:val="007D2457"/>
    <w:rsid w:val="007D679D"/>
    <w:rsid w:val="007E1122"/>
    <w:rsid w:val="007E1542"/>
    <w:rsid w:val="007E180F"/>
    <w:rsid w:val="007E31C8"/>
    <w:rsid w:val="007F351E"/>
    <w:rsid w:val="007F7FAE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E4FD0"/>
    <w:rsid w:val="008F526F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8557D"/>
    <w:rsid w:val="009912B0"/>
    <w:rsid w:val="009B7F28"/>
    <w:rsid w:val="009C1DB1"/>
    <w:rsid w:val="009C315E"/>
    <w:rsid w:val="009C6BC2"/>
    <w:rsid w:val="009D3334"/>
    <w:rsid w:val="009E78CD"/>
    <w:rsid w:val="009F2357"/>
    <w:rsid w:val="009F38E2"/>
    <w:rsid w:val="00A06217"/>
    <w:rsid w:val="00A06497"/>
    <w:rsid w:val="00A064A5"/>
    <w:rsid w:val="00A105F1"/>
    <w:rsid w:val="00A1376F"/>
    <w:rsid w:val="00A3600D"/>
    <w:rsid w:val="00A41A43"/>
    <w:rsid w:val="00A420C4"/>
    <w:rsid w:val="00A64F04"/>
    <w:rsid w:val="00A70131"/>
    <w:rsid w:val="00A71C19"/>
    <w:rsid w:val="00A73C85"/>
    <w:rsid w:val="00A7518E"/>
    <w:rsid w:val="00A778E6"/>
    <w:rsid w:val="00A86376"/>
    <w:rsid w:val="00A95238"/>
    <w:rsid w:val="00A9561E"/>
    <w:rsid w:val="00A9572D"/>
    <w:rsid w:val="00A96953"/>
    <w:rsid w:val="00AB1DB4"/>
    <w:rsid w:val="00AB2A1E"/>
    <w:rsid w:val="00AD66E7"/>
    <w:rsid w:val="00AD6803"/>
    <w:rsid w:val="00AD6A75"/>
    <w:rsid w:val="00AF341A"/>
    <w:rsid w:val="00B119E9"/>
    <w:rsid w:val="00B11EE3"/>
    <w:rsid w:val="00B40E55"/>
    <w:rsid w:val="00B60CCF"/>
    <w:rsid w:val="00B61644"/>
    <w:rsid w:val="00B6364B"/>
    <w:rsid w:val="00B652A0"/>
    <w:rsid w:val="00B7298E"/>
    <w:rsid w:val="00B72A71"/>
    <w:rsid w:val="00B75979"/>
    <w:rsid w:val="00B75BDC"/>
    <w:rsid w:val="00B81226"/>
    <w:rsid w:val="00B8314F"/>
    <w:rsid w:val="00B95B80"/>
    <w:rsid w:val="00BA614A"/>
    <w:rsid w:val="00BB6B57"/>
    <w:rsid w:val="00BC35EE"/>
    <w:rsid w:val="00BC5E3C"/>
    <w:rsid w:val="00BE411C"/>
    <w:rsid w:val="00BE4932"/>
    <w:rsid w:val="00C061A6"/>
    <w:rsid w:val="00C07BC2"/>
    <w:rsid w:val="00C13955"/>
    <w:rsid w:val="00C22752"/>
    <w:rsid w:val="00C278A2"/>
    <w:rsid w:val="00C3056F"/>
    <w:rsid w:val="00C30700"/>
    <w:rsid w:val="00C438F9"/>
    <w:rsid w:val="00C461B0"/>
    <w:rsid w:val="00C5531E"/>
    <w:rsid w:val="00C67391"/>
    <w:rsid w:val="00C819CF"/>
    <w:rsid w:val="00C906D5"/>
    <w:rsid w:val="00C97381"/>
    <w:rsid w:val="00CA1437"/>
    <w:rsid w:val="00CA2000"/>
    <w:rsid w:val="00CA3885"/>
    <w:rsid w:val="00CB2BA0"/>
    <w:rsid w:val="00CC11B3"/>
    <w:rsid w:val="00CD04D1"/>
    <w:rsid w:val="00CD6E2A"/>
    <w:rsid w:val="00CF26C4"/>
    <w:rsid w:val="00CF3970"/>
    <w:rsid w:val="00CF3EE0"/>
    <w:rsid w:val="00CF5316"/>
    <w:rsid w:val="00D007EF"/>
    <w:rsid w:val="00D0456D"/>
    <w:rsid w:val="00D0652B"/>
    <w:rsid w:val="00D07C9D"/>
    <w:rsid w:val="00D15D67"/>
    <w:rsid w:val="00D22ECD"/>
    <w:rsid w:val="00D33649"/>
    <w:rsid w:val="00D357A0"/>
    <w:rsid w:val="00D37672"/>
    <w:rsid w:val="00D415CA"/>
    <w:rsid w:val="00D422DD"/>
    <w:rsid w:val="00D650B4"/>
    <w:rsid w:val="00D67172"/>
    <w:rsid w:val="00D715D1"/>
    <w:rsid w:val="00D724D9"/>
    <w:rsid w:val="00D80FDB"/>
    <w:rsid w:val="00DB336E"/>
    <w:rsid w:val="00DB76DF"/>
    <w:rsid w:val="00DB77D3"/>
    <w:rsid w:val="00DC1FC1"/>
    <w:rsid w:val="00DD1DC2"/>
    <w:rsid w:val="00DD62EA"/>
    <w:rsid w:val="00DE0F77"/>
    <w:rsid w:val="00DF6B64"/>
    <w:rsid w:val="00E02E28"/>
    <w:rsid w:val="00E05F5C"/>
    <w:rsid w:val="00E31C53"/>
    <w:rsid w:val="00E46E87"/>
    <w:rsid w:val="00E555AD"/>
    <w:rsid w:val="00E628B8"/>
    <w:rsid w:val="00E631CF"/>
    <w:rsid w:val="00E714D8"/>
    <w:rsid w:val="00E74C3A"/>
    <w:rsid w:val="00E77E32"/>
    <w:rsid w:val="00EB1EEE"/>
    <w:rsid w:val="00EB3755"/>
    <w:rsid w:val="00EB44E3"/>
    <w:rsid w:val="00EB6894"/>
    <w:rsid w:val="00EC4209"/>
    <w:rsid w:val="00EC732E"/>
    <w:rsid w:val="00ED26FF"/>
    <w:rsid w:val="00ED5997"/>
    <w:rsid w:val="00ED79F0"/>
    <w:rsid w:val="00ED7D33"/>
    <w:rsid w:val="00EF3424"/>
    <w:rsid w:val="00EF6266"/>
    <w:rsid w:val="00EF7B88"/>
    <w:rsid w:val="00F02934"/>
    <w:rsid w:val="00F02FFC"/>
    <w:rsid w:val="00F075A0"/>
    <w:rsid w:val="00F1116F"/>
    <w:rsid w:val="00F13D79"/>
    <w:rsid w:val="00F25E47"/>
    <w:rsid w:val="00F51FAE"/>
    <w:rsid w:val="00F60636"/>
    <w:rsid w:val="00F91F7F"/>
    <w:rsid w:val="00F96641"/>
    <w:rsid w:val="00FA2551"/>
    <w:rsid w:val="00FC0128"/>
    <w:rsid w:val="00FC09D3"/>
    <w:rsid w:val="00FC55F9"/>
    <w:rsid w:val="00FC6FE1"/>
    <w:rsid w:val="00FD085F"/>
    <w:rsid w:val="00FD28AA"/>
    <w:rsid w:val="00FD6AB7"/>
    <w:rsid w:val="00FE3FAC"/>
    <w:rsid w:val="00FE5002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3F84A2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  <w:style w:type="paragraph" w:customStyle="1" w:styleId="Default">
    <w:name w:val="Default"/>
    <w:rsid w:val="00F9664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3A74C-AE46-4355-A8B5-C0AD3684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3</Pages>
  <Words>936</Words>
  <Characters>534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6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Preeyanuch  Pathkrathok</cp:lastModifiedBy>
  <cp:revision>67</cp:revision>
  <cp:lastPrinted>2021-12-02T03:45:00Z</cp:lastPrinted>
  <dcterms:created xsi:type="dcterms:W3CDTF">2018-05-23T01:42:00Z</dcterms:created>
  <dcterms:modified xsi:type="dcterms:W3CDTF">2023-12-09T06:42:00Z</dcterms:modified>
</cp:coreProperties>
</file>